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3E2DB" w14:textId="2CE2D35A" w:rsidR="00605692" w:rsidRDefault="00605692" w:rsidP="00605692">
      <w:pPr>
        <w:pStyle w:val="Heading1"/>
        <w:numPr>
          <w:ilvl w:val="0"/>
          <w:numId w:val="0"/>
        </w:numPr>
        <w:spacing w:after="0" w:line="276" w:lineRule="auto"/>
        <w:ind w:left="10" w:right="3"/>
        <w:jc w:val="center"/>
        <w:rPr>
          <w:color w:val="auto"/>
          <w:sz w:val="48"/>
        </w:rPr>
      </w:pPr>
      <w:r>
        <w:rPr>
          <w:sz w:val="44"/>
          <w:szCs w:val="44"/>
        </w:rPr>
        <w:t>TWITTER BOT FOR ARTICLES BASED ON TWITTER TRENDS</w:t>
      </w:r>
    </w:p>
    <w:p w14:paraId="1171C47A" w14:textId="77777777" w:rsidR="00605692" w:rsidRDefault="00605692" w:rsidP="00605692">
      <w:pPr>
        <w:spacing w:after="7" w:line="276" w:lineRule="auto"/>
        <w:ind w:left="2728" w:right="2734"/>
        <w:jc w:val="center"/>
      </w:pPr>
    </w:p>
    <w:p w14:paraId="335C7405" w14:textId="7E6525B8" w:rsidR="00605692" w:rsidRDefault="00BA08D7" w:rsidP="003436C0">
      <w:pPr>
        <w:spacing w:after="7" w:line="276" w:lineRule="auto"/>
        <w:ind w:left="2728" w:right="2734"/>
        <w:jc w:val="center"/>
        <w:rPr>
          <w:b/>
          <w:sz w:val="28"/>
        </w:rPr>
      </w:pPr>
      <w:r>
        <w:rPr>
          <w:b/>
          <w:sz w:val="28"/>
        </w:rPr>
        <w:t xml:space="preserve">A Project Report </w:t>
      </w:r>
    </w:p>
    <w:p w14:paraId="0964F36A" w14:textId="77777777" w:rsidR="003436C0" w:rsidRPr="003436C0" w:rsidRDefault="003436C0" w:rsidP="003436C0">
      <w:pPr>
        <w:spacing w:after="7" w:line="276" w:lineRule="auto"/>
        <w:ind w:left="2728" w:right="2734"/>
        <w:jc w:val="center"/>
        <w:rPr>
          <w:b/>
          <w:sz w:val="28"/>
        </w:rPr>
      </w:pPr>
    </w:p>
    <w:p w14:paraId="2A33E59C" w14:textId="6EB0FD9C" w:rsidR="00605692" w:rsidRDefault="00BA08D7" w:rsidP="003436C0">
      <w:pPr>
        <w:spacing w:after="7" w:line="360" w:lineRule="auto"/>
        <w:ind w:left="2728" w:right="2734"/>
        <w:jc w:val="center"/>
      </w:pPr>
      <w:r>
        <w:rPr>
          <w:b/>
          <w:i/>
          <w:sz w:val="28"/>
        </w:rPr>
        <w:t xml:space="preserve">Submitted by </w:t>
      </w:r>
    </w:p>
    <w:p w14:paraId="102EE34E" w14:textId="1524C16C" w:rsidR="00605692" w:rsidRDefault="00605692" w:rsidP="003436C0">
      <w:pPr>
        <w:pStyle w:val="Heading2"/>
        <w:spacing w:line="360" w:lineRule="auto"/>
        <w:ind w:left="14" w:right="13"/>
      </w:pPr>
      <w:r>
        <w:t>SAMREEN REYAZ ANSARI</w:t>
      </w:r>
    </w:p>
    <w:p w14:paraId="3E1D160A" w14:textId="3823F431" w:rsidR="003436C0" w:rsidRPr="003436C0" w:rsidRDefault="003436C0" w:rsidP="003436C0">
      <w:pPr>
        <w:pStyle w:val="Heading2"/>
        <w:spacing w:line="360" w:lineRule="auto"/>
        <w:ind w:left="14" w:right="13"/>
      </w:pPr>
      <w:r>
        <w:t>DISHANT BHATT</w:t>
      </w:r>
    </w:p>
    <w:p w14:paraId="2315FC9D" w14:textId="266DA121" w:rsidR="00605692" w:rsidRPr="00605692" w:rsidRDefault="00605692" w:rsidP="003436C0">
      <w:pPr>
        <w:pStyle w:val="Heading2"/>
        <w:spacing w:line="360" w:lineRule="auto"/>
        <w:ind w:left="14" w:right="13"/>
      </w:pPr>
      <w:r>
        <w:t>GABRIEL FRANCI</w:t>
      </w:r>
      <w:r w:rsidR="003436C0">
        <w:t>S</w:t>
      </w:r>
    </w:p>
    <w:p w14:paraId="6271C2C3" w14:textId="0E8ACB8F" w:rsidR="00FA28E1" w:rsidRDefault="00BA08D7" w:rsidP="003436C0">
      <w:pPr>
        <w:spacing w:after="296" w:line="360" w:lineRule="auto"/>
        <w:ind w:left="2349" w:right="2351"/>
        <w:jc w:val="center"/>
      </w:pPr>
      <w:r>
        <w:rPr>
          <w:b/>
          <w:i/>
          <w:sz w:val="28"/>
        </w:rPr>
        <w:t>Under the Guidance of</w:t>
      </w:r>
      <w:r>
        <w:t xml:space="preserve"> </w:t>
      </w:r>
    </w:p>
    <w:p w14:paraId="4149A46E" w14:textId="787B4E1B" w:rsidR="00FA28E1" w:rsidRDefault="00605692" w:rsidP="00605692">
      <w:pPr>
        <w:pStyle w:val="Heading2"/>
        <w:spacing w:line="276" w:lineRule="auto"/>
        <w:ind w:left="14" w:right="11"/>
      </w:pPr>
      <w:r>
        <w:t>MRS. PANKTI DOSHI</w:t>
      </w:r>
    </w:p>
    <w:p w14:paraId="7D2A8539" w14:textId="77777777" w:rsidR="00605692" w:rsidRDefault="00605692" w:rsidP="00605692">
      <w:pPr>
        <w:spacing w:after="22" w:line="276" w:lineRule="auto"/>
        <w:ind w:left="1902" w:right="1918" w:firstLine="0"/>
        <w:jc w:val="center"/>
      </w:pPr>
    </w:p>
    <w:p w14:paraId="4135F7E3" w14:textId="0326A8E8" w:rsidR="00FA28E1" w:rsidRDefault="00BA08D7" w:rsidP="00605692">
      <w:pPr>
        <w:spacing w:after="22" w:line="276" w:lineRule="auto"/>
        <w:ind w:left="1902" w:right="1918" w:firstLine="0"/>
        <w:jc w:val="center"/>
      </w:pPr>
      <w:r>
        <w:t xml:space="preserve"> </w:t>
      </w:r>
      <w:r>
        <w:rPr>
          <w:b/>
          <w:i/>
          <w:sz w:val="28"/>
        </w:rPr>
        <w:t xml:space="preserve">in partial fulfillment for the award of the degree of </w:t>
      </w:r>
    </w:p>
    <w:p w14:paraId="6F105287" w14:textId="77777777" w:rsidR="00605692" w:rsidRDefault="00605692" w:rsidP="00605692">
      <w:pPr>
        <w:pStyle w:val="Heading2"/>
        <w:spacing w:line="276" w:lineRule="auto"/>
        <w:ind w:left="14" w:right="7"/>
      </w:pPr>
    </w:p>
    <w:p w14:paraId="436E3B47" w14:textId="7AA38ACA" w:rsidR="00FA28E1" w:rsidRDefault="00605692" w:rsidP="00605692">
      <w:pPr>
        <w:pStyle w:val="Heading2"/>
        <w:spacing w:line="276" w:lineRule="auto"/>
        <w:ind w:left="14" w:right="7"/>
      </w:pPr>
      <w:r>
        <w:t>BACHELOR OF TECHNOLOGY</w:t>
      </w:r>
    </w:p>
    <w:p w14:paraId="14401CF4" w14:textId="77777777" w:rsidR="00605692" w:rsidRDefault="00605692" w:rsidP="00605692">
      <w:pPr>
        <w:spacing w:after="0" w:line="276" w:lineRule="auto"/>
        <w:ind w:left="10" w:right="8"/>
        <w:jc w:val="center"/>
      </w:pPr>
    </w:p>
    <w:p w14:paraId="44A7D36F" w14:textId="2DC907E1" w:rsidR="00FA28E1" w:rsidRDefault="00BA08D7" w:rsidP="00605692">
      <w:pPr>
        <w:spacing w:after="0" w:line="276" w:lineRule="auto"/>
        <w:ind w:left="10" w:right="8"/>
        <w:jc w:val="center"/>
      </w:pPr>
      <w:r>
        <w:rPr>
          <w:b/>
          <w:sz w:val="28"/>
        </w:rPr>
        <w:t xml:space="preserve">IN </w:t>
      </w:r>
      <w:r w:rsidR="00605692">
        <w:rPr>
          <w:b/>
          <w:sz w:val="28"/>
        </w:rPr>
        <w:t>COMPUTER ENGINEERING</w:t>
      </w:r>
      <w:r>
        <w:rPr>
          <w:b/>
          <w:sz w:val="28"/>
        </w:rPr>
        <w:t xml:space="preserve"> </w:t>
      </w:r>
    </w:p>
    <w:p w14:paraId="3F4DFBFE" w14:textId="77777777" w:rsidR="00605692" w:rsidRDefault="00605692" w:rsidP="00605692">
      <w:pPr>
        <w:pStyle w:val="Heading2"/>
        <w:spacing w:after="208" w:line="276" w:lineRule="auto"/>
        <w:ind w:left="14" w:right="5"/>
      </w:pPr>
    </w:p>
    <w:p w14:paraId="0ECE6A2D" w14:textId="4BF98AC8" w:rsidR="00FA28E1" w:rsidRDefault="00BA08D7" w:rsidP="00605692">
      <w:pPr>
        <w:pStyle w:val="Heading2"/>
        <w:spacing w:after="208" w:line="276" w:lineRule="auto"/>
        <w:ind w:left="14" w:right="5"/>
      </w:pPr>
      <w:r>
        <w:t xml:space="preserve">At </w:t>
      </w:r>
    </w:p>
    <w:p w14:paraId="1FCC05CF" w14:textId="77777777" w:rsidR="00FA28E1" w:rsidRDefault="00BA08D7" w:rsidP="00605692">
      <w:pPr>
        <w:spacing w:after="154" w:line="276" w:lineRule="auto"/>
        <w:ind w:left="71" w:firstLine="0"/>
        <w:jc w:val="center"/>
      </w:pPr>
      <w:r>
        <w:rPr>
          <w:noProof/>
          <w:lang w:val="en-IN" w:eastAsia="en-IN"/>
        </w:rPr>
        <w:drawing>
          <wp:inline distT="0" distB="0" distL="0" distR="0" wp14:anchorId="12C0B110" wp14:editId="0555634C">
            <wp:extent cx="1173480" cy="119189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6" cstate="print"/>
                    <a:stretch>
                      <a:fillRect/>
                    </a:stretch>
                  </pic:blipFill>
                  <pic:spPr>
                    <a:xfrm>
                      <a:off x="0" y="0"/>
                      <a:ext cx="1173480" cy="1191895"/>
                    </a:xfrm>
                    <a:prstGeom prst="rect">
                      <a:avLst/>
                    </a:prstGeom>
                  </pic:spPr>
                </pic:pic>
              </a:graphicData>
            </a:graphic>
          </wp:inline>
        </w:drawing>
      </w:r>
      <w:r>
        <w:rPr>
          <w:b/>
          <w:sz w:val="32"/>
        </w:rPr>
        <w:t xml:space="preserve"> </w:t>
      </w:r>
    </w:p>
    <w:p w14:paraId="2F2E578C" w14:textId="77777777" w:rsidR="00605692" w:rsidRDefault="00605692" w:rsidP="00605692">
      <w:pPr>
        <w:spacing w:after="0" w:line="276" w:lineRule="auto"/>
        <w:ind w:left="360" w:firstLine="0"/>
        <w:jc w:val="center"/>
        <w:rPr>
          <w:color w:val="auto"/>
        </w:rPr>
      </w:pPr>
      <w:r>
        <w:rPr>
          <w:b/>
          <w:sz w:val="32"/>
          <w:szCs w:val="32"/>
        </w:rPr>
        <w:t>MUKESH PATEL SCHOOL OF TECHNOLOGY, MANAGEMENT AND ENGINEERING, NMIMS, MUMBAI.</w:t>
      </w:r>
    </w:p>
    <w:p w14:paraId="50A62BB9" w14:textId="77777777" w:rsidR="00605692" w:rsidRDefault="00605692">
      <w:pPr>
        <w:spacing w:after="0" w:line="259" w:lineRule="auto"/>
        <w:ind w:left="10" w:right="6"/>
        <w:jc w:val="center"/>
      </w:pPr>
    </w:p>
    <w:p w14:paraId="3E1A0776" w14:textId="529C48EA" w:rsidR="00FA28E1" w:rsidRDefault="00605692">
      <w:pPr>
        <w:spacing w:after="0" w:line="259" w:lineRule="auto"/>
        <w:ind w:left="10" w:right="6"/>
        <w:jc w:val="center"/>
      </w:pPr>
      <w:r>
        <w:rPr>
          <w:b/>
          <w:sz w:val="28"/>
        </w:rPr>
        <w:t>OCTOBER 2019</w:t>
      </w:r>
    </w:p>
    <w:p w14:paraId="73E1D682" w14:textId="1FE1546D" w:rsidR="00FA28E1" w:rsidRDefault="00BA08D7" w:rsidP="00605692">
      <w:pPr>
        <w:spacing w:after="261" w:line="259" w:lineRule="auto"/>
        <w:ind w:left="0" w:right="10" w:firstLine="0"/>
        <w:jc w:val="center"/>
      </w:pPr>
      <w:r>
        <w:rPr>
          <w:b/>
          <w:sz w:val="28"/>
        </w:rPr>
        <w:lastRenderedPageBreak/>
        <w:t>Annexure-II</w:t>
      </w:r>
    </w:p>
    <w:p w14:paraId="39EF1CF5" w14:textId="77777777" w:rsidR="00FA28E1" w:rsidRDefault="00BA08D7">
      <w:pPr>
        <w:pStyle w:val="Heading2"/>
        <w:spacing w:after="141"/>
        <w:ind w:left="14" w:right="0"/>
      </w:pPr>
      <w:r>
        <w:t xml:space="preserve">DECLARATION </w:t>
      </w:r>
    </w:p>
    <w:p w14:paraId="2536B3DA" w14:textId="77777777" w:rsidR="00FA28E1" w:rsidRDefault="00BA08D7">
      <w:pPr>
        <w:spacing w:after="211" w:line="266" w:lineRule="auto"/>
        <w:ind w:left="10" w:right="15"/>
        <w:jc w:val="center"/>
      </w:pPr>
      <w:r>
        <w:t xml:space="preserve">&lt;Font Size 16&gt;&gt;&lt;BOLD&gt;&lt;Centralized&gt; </w:t>
      </w:r>
    </w:p>
    <w:p w14:paraId="3E9E8BA9" w14:textId="513F431E" w:rsidR="00FA28E1" w:rsidRDefault="003436C0">
      <w:pPr>
        <w:spacing w:after="209"/>
        <w:ind w:left="10"/>
      </w:pPr>
      <w:r>
        <w:t xml:space="preserve">We, </w:t>
      </w:r>
      <w:r w:rsidRPr="003436C0">
        <w:rPr>
          <w:u w:val="single"/>
        </w:rPr>
        <w:t>Samreen Reyaz Ansari, Dishant Bhatt and Gabriel Francis</w:t>
      </w:r>
      <w:r w:rsidR="00BA08D7">
        <w:t>, Roll No</w:t>
      </w:r>
      <w:r>
        <w:t>s. B005, B023 and B027</w:t>
      </w:r>
      <w:r w:rsidR="00BA08D7">
        <w:t xml:space="preserve"> </w:t>
      </w:r>
      <w:proofErr w:type="gramStart"/>
      <w:r w:rsidR="00BA08D7">
        <w:t>B.Tech</w:t>
      </w:r>
      <w:proofErr w:type="gramEnd"/>
      <w:r w:rsidR="00BA08D7">
        <w:t xml:space="preserve"> (Computer Engineering), VIII semester understand that plagiarism is defined as anyone or combination of the following: </w:t>
      </w:r>
    </w:p>
    <w:p w14:paraId="6360A796" w14:textId="77777777" w:rsidR="00FA28E1" w:rsidRDefault="00BA08D7">
      <w:pPr>
        <w:numPr>
          <w:ilvl w:val="0"/>
          <w:numId w:val="4"/>
        </w:numPr>
        <w:spacing w:after="214"/>
        <w:ind w:hanging="361"/>
      </w:pPr>
      <w:r>
        <w:t xml:space="preserve">Un-credited verbatim copying of individual sentences, paragraphs or illustration (such as graphs, diagrams, etc.) from any source, published or unpublished, including the internet. </w:t>
      </w:r>
    </w:p>
    <w:p w14:paraId="0E0A137E" w14:textId="77777777" w:rsidR="00FA28E1" w:rsidRDefault="00BA08D7">
      <w:pPr>
        <w:numPr>
          <w:ilvl w:val="0"/>
          <w:numId w:val="4"/>
        </w:numPr>
        <w:spacing w:after="215"/>
        <w:ind w:hanging="361"/>
      </w:pPr>
      <w:r>
        <w:t xml:space="preserve">Un-credited improper paraphrasing of pages paragraphs (changing a few words phrases, or rearranging the original sentence order) </w:t>
      </w:r>
    </w:p>
    <w:p w14:paraId="339A6EC3" w14:textId="77777777" w:rsidR="00FA28E1" w:rsidRDefault="00BA08D7">
      <w:pPr>
        <w:numPr>
          <w:ilvl w:val="0"/>
          <w:numId w:val="4"/>
        </w:numPr>
        <w:spacing w:after="214"/>
        <w:ind w:hanging="361"/>
      </w:pPr>
      <w:r>
        <w:t xml:space="preserve">Credited verbatim copying of a major portion of a paper (or thesis chapter) without clear delineation of who did wrote what. ( </w:t>
      </w:r>
      <w:proofErr w:type="spellStart"/>
      <w:r>
        <w:t>Source:IEEE</w:t>
      </w:r>
      <w:proofErr w:type="spellEnd"/>
      <w:r>
        <w:t xml:space="preserve">, The institute, Dec. 2004) </w:t>
      </w:r>
    </w:p>
    <w:p w14:paraId="46980C33" w14:textId="77777777" w:rsidR="00FA28E1" w:rsidRDefault="00BA08D7">
      <w:pPr>
        <w:numPr>
          <w:ilvl w:val="0"/>
          <w:numId w:val="4"/>
        </w:numPr>
        <w:spacing w:after="214"/>
        <w:ind w:hanging="361"/>
      </w:pPr>
      <w:r>
        <w:t xml:space="preserve">I have made sure that all the ideas, expressions, graphs, diagrams, etc., that are not a result of my work, are properly credited. Long phrases or sentences that had to be used verbatim from published literature have been clearly identified using quotation marks. </w:t>
      </w:r>
    </w:p>
    <w:p w14:paraId="5218E6CE" w14:textId="77777777" w:rsidR="00FA28E1" w:rsidRDefault="00BA08D7">
      <w:pPr>
        <w:numPr>
          <w:ilvl w:val="0"/>
          <w:numId w:val="4"/>
        </w:numPr>
        <w:spacing w:after="206"/>
        <w:ind w:hanging="361"/>
      </w:pPr>
      <w:r>
        <w:t xml:space="preserve">I affirm that no portion of my work can be considered as plagiarism and I take full responsibility if such a complaint occurs. I understand fully well that the guide of the seminar/ project report may not be in a position to check for the possibility of such incidences of plagiarism in this body of work. </w:t>
      </w:r>
    </w:p>
    <w:p w14:paraId="205B445B" w14:textId="77777777" w:rsidR="00FA28E1" w:rsidRDefault="00BA08D7">
      <w:pPr>
        <w:spacing w:after="218" w:line="259" w:lineRule="auto"/>
        <w:ind w:left="721" w:firstLine="0"/>
        <w:jc w:val="left"/>
      </w:pPr>
      <w:r>
        <w:t xml:space="preserve"> </w:t>
      </w:r>
    </w:p>
    <w:p w14:paraId="685A1087" w14:textId="02FEB4FD" w:rsidR="00FA28E1" w:rsidRDefault="00BA08D7">
      <w:pPr>
        <w:spacing w:after="208"/>
        <w:ind w:left="10"/>
      </w:pPr>
      <w:r>
        <w:t>Signature of the Student</w:t>
      </w:r>
      <w:r w:rsidR="003436C0">
        <w:t>s</w:t>
      </w:r>
      <w:r>
        <w:t xml:space="preserve">: </w:t>
      </w:r>
    </w:p>
    <w:p w14:paraId="6238F118" w14:textId="77777777" w:rsidR="00FA28E1" w:rsidRDefault="00BA08D7">
      <w:pPr>
        <w:spacing w:after="208"/>
        <w:ind w:left="10"/>
      </w:pPr>
      <w:r>
        <w:t xml:space="preserve">Name: </w:t>
      </w:r>
    </w:p>
    <w:p w14:paraId="3D860EB2" w14:textId="77777777" w:rsidR="00FA28E1" w:rsidRDefault="00BA08D7">
      <w:pPr>
        <w:spacing w:after="203"/>
        <w:ind w:left="10"/>
      </w:pPr>
      <w:r>
        <w:t xml:space="preserve">Roll No. </w:t>
      </w:r>
    </w:p>
    <w:p w14:paraId="5AEE887F" w14:textId="77777777" w:rsidR="00FA28E1" w:rsidRDefault="00BA08D7">
      <w:pPr>
        <w:spacing w:after="208"/>
        <w:ind w:left="10"/>
      </w:pPr>
      <w:r>
        <w:t xml:space="preserve">Place: </w:t>
      </w:r>
    </w:p>
    <w:p w14:paraId="0BF75512" w14:textId="77777777" w:rsidR="00FA28E1" w:rsidRDefault="00BA08D7">
      <w:pPr>
        <w:spacing w:after="208"/>
        <w:ind w:left="10"/>
      </w:pPr>
      <w:r>
        <w:t xml:space="preserve">Date: </w:t>
      </w:r>
    </w:p>
    <w:p w14:paraId="2A873A5B" w14:textId="77777777" w:rsidR="00FA28E1" w:rsidRDefault="00BA08D7">
      <w:pPr>
        <w:spacing w:after="218" w:line="259" w:lineRule="auto"/>
        <w:ind w:left="0" w:firstLine="0"/>
        <w:jc w:val="left"/>
      </w:pPr>
      <w:r>
        <w:t xml:space="preserve"> </w:t>
      </w:r>
    </w:p>
    <w:p w14:paraId="20D66BFC" w14:textId="77777777" w:rsidR="00FA28E1" w:rsidRDefault="00BA08D7">
      <w:pPr>
        <w:spacing w:after="5" w:line="443" w:lineRule="auto"/>
        <w:ind w:left="4682" w:right="4625" w:firstLine="0"/>
        <w:jc w:val="center"/>
      </w:pPr>
      <w:r>
        <w:t xml:space="preserve">  </w:t>
      </w:r>
    </w:p>
    <w:p w14:paraId="5CF95B7E" w14:textId="77777777" w:rsidR="00FA28E1" w:rsidRDefault="00BA08D7">
      <w:pPr>
        <w:spacing w:after="0" w:line="259" w:lineRule="auto"/>
        <w:ind w:left="57" w:firstLine="0"/>
        <w:jc w:val="center"/>
      </w:pPr>
      <w:r>
        <w:t xml:space="preserve"> </w:t>
      </w:r>
    </w:p>
    <w:p w14:paraId="6537CC69" w14:textId="77777777" w:rsidR="004707A6" w:rsidRDefault="004707A6">
      <w:pPr>
        <w:spacing w:after="293" w:line="266" w:lineRule="auto"/>
        <w:ind w:left="10" w:right="5"/>
        <w:jc w:val="center"/>
      </w:pPr>
    </w:p>
    <w:p w14:paraId="28A9B79B" w14:textId="77777777" w:rsidR="004707A6" w:rsidRDefault="004707A6">
      <w:pPr>
        <w:spacing w:after="293" w:line="266" w:lineRule="auto"/>
        <w:ind w:left="10" w:right="5"/>
        <w:jc w:val="center"/>
      </w:pPr>
    </w:p>
    <w:p w14:paraId="11F57886" w14:textId="77777777" w:rsidR="00FA28E1" w:rsidRPr="00605692" w:rsidRDefault="00BA08D7">
      <w:pPr>
        <w:spacing w:after="293" w:line="266" w:lineRule="auto"/>
        <w:ind w:left="10" w:right="5"/>
        <w:jc w:val="center"/>
        <w:rPr>
          <w:b/>
          <w:bCs/>
          <w:sz w:val="28"/>
          <w:szCs w:val="28"/>
        </w:rPr>
      </w:pPr>
      <w:r w:rsidRPr="00605692">
        <w:rPr>
          <w:b/>
          <w:bCs/>
          <w:sz w:val="28"/>
          <w:szCs w:val="28"/>
        </w:rPr>
        <w:lastRenderedPageBreak/>
        <w:t xml:space="preserve">Annexure-III </w:t>
      </w:r>
    </w:p>
    <w:p w14:paraId="111D5D89" w14:textId="77777777" w:rsidR="00FA28E1" w:rsidRDefault="00BA08D7">
      <w:pPr>
        <w:pStyle w:val="Heading2"/>
        <w:spacing w:after="141"/>
        <w:ind w:left="14" w:right="10"/>
      </w:pPr>
      <w:r>
        <w:t xml:space="preserve">CERTIFICATE </w:t>
      </w:r>
    </w:p>
    <w:p w14:paraId="2E9A14BB" w14:textId="77777777" w:rsidR="00FA28E1" w:rsidRDefault="00BA08D7">
      <w:pPr>
        <w:spacing w:after="251" w:line="266" w:lineRule="auto"/>
        <w:ind w:left="10" w:right="17"/>
        <w:jc w:val="center"/>
      </w:pPr>
      <w:r>
        <w:t xml:space="preserve">&lt;Font Size 16&gt;&gt;&lt;BOLD&gt;&lt;Centralized&gt; </w:t>
      </w:r>
    </w:p>
    <w:p w14:paraId="681A1A1B" w14:textId="7B411F63" w:rsidR="00FA28E1" w:rsidRDefault="00BA08D7">
      <w:pPr>
        <w:spacing w:after="205"/>
        <w:ind w:left="10"/>
      </w:pPr>
      <w:r>
        <w:t>This is to certify that the project entitled “</w:t>
      </w:r>
      <w:r w:rsidR="003436C0" w:rsidRPr="003436C0">
        <w:rPr>
          <w:u w:val="single"/>
        </w:rPr>
        <w:t>TWITTER BOT FOR ARTICLES BASED ON TWITTER TRENDS</w:t>
      </w:r>
      <w:r>
        <w:t xml:space="preserve">” is the bonafide work carried out by </w:t>
      </w:r>
      <w:r w:rsidR="003436C0" w:rsidRPr="003436C0">
        <w:rPr>
          <w:u w:val="single"/>
        </w:rPr>
        <w:t>Samreen Reyaz Ansari, Dishant Bhatt and Gabriel Francis</w:t>
      </w:r>
      <w:r w:rsidR="003436C0">
        <w:t>,</w:t>
      </w:r>
      <w:r>
        <w:t xml:space="preserve"> of B.Tech</w:t>
      </w:r>
      <w:r w:rsidR="004707A6">
        <w:t xml:space="preserve"> </w:t>
      </w:r>
      <w:r>
        <w:t>(Computer Engineering), MPSTME (NMIMS), Mumbai, during the VIII semester of the academic year</w:t>
      </w:r>
      <w:r w:rsidR="003436C0">
        <w:t xml:space="preserve"> </w:t>
      </w:r>
      <w:r w:rsidR="003436C0" w:rsidRPr="003436C0">
        <w:rPr>
          <w:u w:val="single"/>
        </w:rPr>
        <w:t>2019-2020</w:t>
      </w:r>
      <w:r>
        <w:t xml:space="preserve">, in partial fulfillment of the requirements for the award of the Degree of Bachelors of Engineering as per the norms prescribed by NMIMS. The project work has been assessed and found to be satisfactory. </w:t>
      </w:r>
    </w:p>
    <w:p w14:paraId="4C686549" w14:textId="77777777" w:rsidR="00FA28E1" w:rsidRDefault="00BA08D7">
      <w:pPr>
        <w:spacing w:after="222" w:line="259" w:lineRule="auto"/>
        <w:ind w:left="10" w:right="605"/>
        <w:jc w:val="right"/>
      </w:pPr>
      <w:r>
        <w:t xml:space="preserve">___________________ </w:t>
      </w:r>
    </w:p>
    <w:p w14:paraId="5C027570" w14:textId="6AF4647C" w:rsidR="00FA28E1" w:rsidRDefault="00BA08D7">
      <w:pPr>
        <w:tabs>
          <w:tab w:val="center" w:pos="7595"/>
          <w:tab w:val="center" w:pos="9363"/>
        </w:tabs>
        <w:spacing w:after="222" w:line="259" w:lineRule="auto"/>
        <w:ind w:left="0" w:firstLine="0"/>
        <w:jc w:val="left"/>
      </w:pPr>
      <w:r>
        <w:rPr>
          <w:rFonts w:ascii="Calibri" w:eastAsia="Calibri" w:hAnsi="Calibri" w:cs="Calibri"/>
          <w:sz w:val="22"/>
        </w:rPr>
        <w:tab/>
      </w:r>
      <w:r w:rsidR="003436C0">
        <w:t>Mrs. Pankti Doshi</w:t>
      </w:r>
      <w:r>
        <w:t xml:space="preserve"> </w:t>
      </w:r>
      <w:r>
        <w:tab/>
        <w:t xml:space="preserve"> </w:t>
      </w:r>
    </w:p>
    <w:p w14:paraId="6560344F" w14:textId="77777777" w:rsidR="002A24D9" w:rsidRDefault="00BA08D7">
      <w:pPr>
        <w:tabs>
          <w:tab w:val="center" w:pos="7330"/>
          <w:tab w:val="center" w:pos="8643"/>
          <w:tab w:val="center" w:pos="9363"/>
        </w:tabs>
        <w:spacing w:after="222" w:line="259" w:lineRule="auto"/>
        <w:ind w:left="0" w:firstLine="0"/>
        <w:jc w:val="left"/>
      </w:pPr>
      <w:r>
        <w:rPr>
          <w:rFonts w:ascii="Calibri" w:eastAsia="Calibri" w:hAnsi="Calibri" w:cs="Calibri"/>
          <w:sz w:val="22"/>
        </w:rPr>
        <w:tab/>
      </w:r>
      <w:r>
        <w:t xml:space="preserve">   Internal Mentor </w:t>
      </w:r>
      <w:r>
        <w:tab/>
        <w:t xml:space="preserve"> </w:t>
      </w:r>
      <w:r>
        <w:tab/>
      </w:r>
    </w:p>
    <w:p w14:paraId="36C3A6BF" w14:textId="77777777" w:rsidR="00FA28E1" w:rsidRDefault="00BA08D7">
      <w:pPr>
        <w:tabs>
          <w:tab w:val="center" w:pos="7330"/>
          <w:tab w:val="center" w:pos="8643"/>
          <w:tab w:val="center" w:pos="9363"/>
        </w:tabs>
        <w:spacing w:after="222" w:line="259" w:lineRule="auto"/>
        <w:ind w:left="0" w:firstLine="0"/>
        <w:jc w:val="left"/>
      </w:pPr>
      <w:r>
        <w:t xml:space="preserve"> </w:t>
      </w:r>
    </w:p>
    <w:p w14:paraId="0AE0C462" w14:textId="77777777" w:rsidR="00FA28E1" w:rsidRDefault="00BA08D7">
      <w:pPr>
        <w:spacing w:after="218" w:line="259" w:lineRule="auto"/>
        <w:ind w:left="0" w:firstLine="0"/>
        <w:jc w:val="left"/>
      </w:pPr>
      <w:r>
        <w:t xml:space="preserve"> </w:t>
      </w:r>
    </w:p>
    <w:p w14:paraId="6BDA92A7" w14:textId="77777777" w:rsidR="00FA28E1" w:rsidRDefault="00BA08D7">
      <w:pPr>
        <w:tabs>
          <w:tab w:val="center" w:pos="3602"/>
          <w:tab w:val="center" w:pos="4322"/>
          <w:tab w:val="center" w:pos="5042"/>
          <w:tab w:val="center" w:pos="5762"/>
          <w:tab w:val="right" w:pos="9367"/>
        </w:tabs>
        <w:spacing w:after="215"/>
        <w:ind w:left="0" w:firstLine="0"/>
        <w:jc w:val="left"/>
      </w:pPr>
      <w:r>
        <w:t xml:space="preserve">_______________________  </w:t>
      </w:r>
      <w:r>
        <w:tab/>
        <w:t xml:space="preserve"> </w:t>
      </w:r>
      <w:r>
        <w:tab/>
        <w:t xml:space="preserve"> </w:t>
      </w:r>
      <w:r>
        <w:tab/>
        <w:t xml:space="preserve"> </w:t>
      </w:r>
      <w:r>
        <w:tab/>
        <w:t xml:space="preserve"> </w:t>
      </w:r>
      <w:r>
        <w:tab/>
        <w:t xml:space="preserve">________________________ </w:t>
      </w:r>
    </w:p>
    <w:p w14:paraId="3B391391" w14:textId="77777777" w:rsidR="00FA28E1" w:rsidRDefault="00BA08D7">
      <w:pPr>
        <w:tabs>
          <w:tab w:val="center" w:pos="1274"/>
          <w:tab w:val="center" w:pos="2161"/>
          <w:tab w:val="center" w:pos="2881"/>
          <w:tab w:val="center" w:pos="3602"/>
          <w:tab w:val="center" w:pos="4322"/>
          <w:tab w:val="center" w:pos="5042"/>
          <w:tab w:val="center" w:pos="5762"/>
          <w:tab w:val="center" w:pos="6482"/>
          <w:tab w:val="center" w:pos="7757"/>
        </w:tabs>
        <w:spacing w:after="209"/>
        <w:ind w:left="0" w:firstLine="0"/>
        <w:jc w:val="left"/>
      </w:pPr>
      <w:r>
        <w:rPr>
          <w:rFonts w:ascii="Calibri" w:eastAsia="Calibri" w:hAnsi="Calibri" w:cs="Calibri"/>
          <w:sz w:val="22"/>
        </w:rPr>
        <w:tab/>
      </w:r>
      <w:r>
        <w:t xml:space="preserve">Examiner 1 </w:t>
      </w:r>
      <w:r>
        <w:tab/>
        <w:t xml:space="preserve"> </w:t>
      </w:r>
      <w:r>
        <w:tab/>
        <w:t xml:space="preserve"> </w:t>
      </w:r>
      <w:r>
        <w:tab/>
        <w:t xml:space="preserve"> </w:t>
      </w:r>
      <w:r>
        <w:tab/>
        <w:t xml:space="preserve"> </w:t>
      </w:r>
      <w:r>
        <w:tab/>
        <w:t xml:space="preserve"> </w:t>
      </w:r>
      <w:r>
        <w:tab/>
        <w:t xml:space="preserve"> </w:t>
      </w:r>
      <w:r>
        <w:tab/>
        <w:t xml:space="preserve"> </w:t>
      </w:r>
      <w:r>
        <w:tab/>
        <w:t xml:space="preserve">Examiner 2 </w:t>
      </w:r>
    </w:p>
    <w:p w14:paraId="17B0881B" w14:textId="77777777" w:rsidR="00FA28E1" w:rsidRDefault="00BA08D7">
      <w:pPr>
        <w:spacing w:after="218" w:line="259" w:lineRule="auto"/>
        <w:ind w:left="0" w:firstLine="0"/>
        <w:jc w:val="left"/>
      </w:pPr>
      <w:r>
        <w:t xml:space="preserve"> </w:t>
      </w:r>
    </w:p>
    <w:p w14:paraId="6A6232E5" w14:textId="77777777" w:rsidR="00FA28E1" w:rsidRDefault="00BA08D7">
      <w:pPr>
        <w:spacing w:after="218" w:line="259" w:lineRule="auto"/>
        <w:ind w:left="0" w:firstLine="0"/>
        <w:jc w:val="left"/>
      </w:pPr>
      <w:r>
        <w:t xml:space="preserve"> </w:t>
      </w:r>
    </w:p>
    <w:p w14:paraId="54477925" w14:textId="77777777" w:rsidR="00FA28E1" w:rsidRDefault="00BA08D7">
      <w:pPr>
        <w:spacing w:after="218" w:line="259" w:lineRule="auto"/>
        <w:ind w:left="0" w:firstLine="0"/>
        <w:jc w:val="left"/>
      </w:pPr>
      <w:r>
        <w:t xml:space="preserve"> </w:t>
      </w:r>
    </w:p>
    <w:p w14:paraId="54FF673E" w14:textId="77777777" w:rsidR="00FA28E1" w:rsidRDefault="00BA08D7">
      <w:pPr>
        <w:spacing w:after="218" w:line="259" w:lineRule="auto"/>
        <w:ind w:left="0" w:firstLine="0"/>
        <w:jc w:val="left"/>
      </w:pPr>
      <w:r>
        <w:t xml:space="preserve"> </w:t>
      </w:r>
    </w:p>
    <w:p w14:paraId="65289774" w14:textId="77777777" w:rsidR="00FA28E1" w:rsidRDefault="00BA08D7">
      <w:pPr>
        <w:spacing w:after="207" w:line="266" w:lineRule="auto"/>
        <w:ind w:left="10" w:right="4"/>
        <w:jc w:val="center"/>
      </w:pPr>
      <w:r>
        <w:t xml:space="preserve">________________________ </w:t>
      </w:r>
    </w:p>
    <w:p w14:paraId="6147267D" w14:textId="77777777" w:rsidR="00FA28E1" w:rsidRDefault="00BA08D7">
      <w:pPr>
        <w:tabs>
          <w:tab w:val="center" w:pos="721"/>
          <w:tab w:val="center" w:pos="1441"/>
          <w:tab w:val="center" w:pos="2161"/>
          <w:tab w:val="center" w:pos="2881"/>
          <w:tab w:val="center" w:pos="3602"/>
          <w:tab w:val="center" w:pos="4574"/>
        </w:tabs>
        <w:spacing w:after="214"/>
        <w:ind w:left="0" w:firstLine="0"/>
        <w:jc w:val="left"/>
      </w:pPr>
      <w:r>
        <w:t xml:space="preserve"> </w:t>
      </w:r>
      <w:r>
        <w:tab/>
        <w:t xml:space="preserve"> </w:t>
      </w:r>
      <w:r>
        <w:tab/>
        <w:t xml:space="preserve"> </w:t>
      </w:r>
      <w:r>
        <w:tab/>
        <w:t xml:space="preserve"> </w:t>
      </w:r>
      <w:r>
        <w:tab/>
        <w:t xml:space="preserve"> </w:t>
      </w:r>
      <w:r>
        <w:tab/>
        <w:t xml:space="preserve"> </w:t>
      </w:r>
      <w:r>
        <w:tab/>
        <w:t xml:space="preserve">Dean </w:t>
      </w:r>
    </w:p>
    <w:p w14:paraId="019C7217" w14:textId="77777777" w:rsidR="00FA28E1" w:rsidRDefault="00BA08D7">
      <w:pPr>
        <w:tabs>
          <w:tab w:val="center" w:pos="721"/>
          <w:tab w:val="center" w:pos="1441"/>
          <w:tab w:val="center" w:pos="2161"/>
          <w:tab w:val="center" w:pos="2881"/>
          <w:tab w:val="center" w:pos="4601"/>
        </w:tabs>
        <w:spacing w:after="214"/>
        <w:ind w:left="0" w:firstLine="0"/>
        <w:jc w:val="left"/>
      </w:pPr>
      <w:r>
        <w:t xml:space="preserve"> </w:t>
      </w:r>
      <w:r>
        <w:tab/>
        <w:t xml:space="preserve"> </w:t>
      </w:r>
      <w:r>
        <w:tab/>
        <w:t xml:space="preserve"> </w:t>
      </w:r>
      <w:r>
        <w:tab/>
        <w:t xml:space="preserve"> </w:t>
      </w:r>
      <w:r>
        <w:tab/>
        <w:t xml:space="preserve"> </w:t>
      </w:r>
      <w:r>
        <w:tab/>
        <w:t xml:space="preserve">    Dr. </w:t>
      </w:r>
      <w:proofErr w:type="spellStart"/>
      <w:r w:rsidR="00F23785">
        <w:t>N.T.Rao</w:t>
      </w:r>
      <w:proofErr w:type="spellEnd"/>
      <w:r>
        <w:t xml:space="preserve"> </w:t>
      </w:r>
    </w:p>
    <w:p w14:paraId="69D18650" w14:textId="77777777" w:rsidR="00FA28E1" w:rsidRDefault="00BA08D7">
      <w:pPr>
        <w:spacing w:after="218" w:line="259" w:lineRule="auto"/>
        <w:ind w:left="0" w:firstLine="0"/>
        <w:jc w:val="left"/>
      </w:pPr>
      <w:r>
        <w:t xml:space="preserve"> </w:t>
      </w:r>
    </w:p>
    <w:p w14:paraId="261AA07A" w14:textId="77777777" w:rsidR="00FA28E1" w:rsidRDefault="00BA08D7" w:rsidP="0034240F">
      <w:pPr>
        <w:spacing w:after="218" w:line="259" w:lineRule="auto"/>
        <w:ind w:left="0" w:firstLine="0"/>
        <w:jc w:val="left"/>
      </w:pPr>
      <w:r>
        <w:t xml:space="preserve"> </w:t>
      </w:r>
    </w:p>
    <w:p w14:paraId="668B3F76" w14:textId="77777777" w:rsidR="000B0338" w:rsidRDefault="000B0338" w:rsidP="0034240F">
      <w:pPr>
        <w:spacing w:after="218" w:line="259" w:lineRule="auto"/>
        <w:ind w:left="0" w:firstLine="0"/>
        <w:jc w:val="left"/>
      </w:pPr>
    </w:p>
    <w:p w14:paraId="070E753A" w14:textId="77777777" w:rsidR="000B0338" w:rsidRDefault="000B0338" w:rsidP="0034240F">
      <w:pPr>
        <w:spacing w:after="218" w:line="259" w:lineRule="auto"/>
        <w:ind w:left="0" w:firstLine="0"/>
        <w:jc w:val="left"/>
      </w:pPr>
    </w:p>
    <w:p w14:paraId="1FA5471B" w14:textId="77777777" w:rsidR="004707A6" w:rsidRDefault="004707A6" w:rsidP="003436C0">
      <w:pPr>
        <w:spacing w:after="218" w:line="259" w:lineRule="auto"/>
        <w:ind w:left="0" w:firstLine="0"/>
        <w:rPr>
          <w:highlight w:val="yellow"/>
        </w:rPr>
      </w:pPr>
    </w:p>
    <w:p w14:paraId="22A587E4" w14:textId="18FA6509" w:rsidR="000B0338" w:rsidRPr="003436C0" w:rsidRDefault="000B0338" w:rsidP="000B0338">
      <w:pPr>
        <w:spacing w:after="218" w:line="259" w:lineRule="auto"/>
        <w:ind w:left="0" w:firstLine="0"/>
        <w:jc w:val="center"/>
        <w:rPr>
          <w:b/>
          <w:bCs/>
          <w:sz w:val="28"/>
          <w:szCs w:val="28"/>
        </w:rPr>
      </w:pPr>
      <w:r w:rsidRPr="003436C0">
        <w:rPr>
          <w:b/>
          <w:bCs/>
          <w:sz w:val="28"/>
          <w:szCs w:val="28"/>
        </w:rPr>
        <w:t>Annexure</w:t>
      </w:r>
      <w:r w:rsidR="003436C0">
        <w:rPr>
          <w:b/>
          <w:bCs/>
          <w:sz w:val="28"/>
          <w:szCs w:val="28"/>
        </w:rPr>
        <w:t>-</w:t>
      </w:r>
      <w:r w:rsidRPr="003436C0">
        <w:rPr>
          <w:b/>
          <w:bCs/>
          <w:sz w:val="28"/>
          <w:szCs w:val="28"/>
        </w:rPr>
        <w:t>IV</w:t>
      </w:r>
      <w:r w:rsidR="00F97943" w:rsidRPr="003436C0">
        <w:rPr>
          <w:b/>
          <w:bCs/>
          <w:sz w:val="28"/>
          <w:szCs w:val="28"/>
        </w:rPr>
        <w:t xml:space="preserve"> </w:t>
      </w:r>
    </w:p>
    <w:p w14:paraId="435AE854" w14:textId="635993CF" w:rsidR="000B0338" w:rsidRDefault="000B0338" w:rsidP="00F2350C">
      <w:pPr>
        <w:pStyle w:val="Heading2"/>
        <w:ind w:left="0" w:right="0"/>
      </w:pPr>
      <w:r>
        <w:t>Table of contents</w:t>
      </w:r>
    </w:p>
    <w:p w14:paraId="297AB409" w14:textId="77777777" w:rsidR="00F2350C" w:rsidRPr="00F2350C" w:rsidRDefault="00F2350C" w:rsidP="00F2350C"/>
    <w:p w14:paraId="5412F089" w14:textId="77777777" w:rsidR="000B0338" w:rsidRDefault="000B0338" w:rsidP="000B0338">
      <w:pPr>
        <w:tabs>
          <w:tab w:val="center" w:pos="2160"/>
          <w:tab w:val="center" w:pos="2880"/>
          <w:tab w:val="center" w:pos="3968"/>
          <w:tab w:val="center" w:pos="5040"/>
          <w:tab w:val="center" w:pos="5760"/>
          <w:tab w:val="center" w:pos="6480"/>
          <w:tab w:val="right" w:pos="8486"/>
        </w:tabs>
        <w:spacing w:after="249"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14:paraId="75A2A77C" w14:textId="77777777" w:rsidR="000B0338" w:rsidRDefault="000B0338" w:rsidP="000B0338">
      <w:pPr>
        <w:tabs>
          <w:tab w:val="center" w:pos="4305"/>
          <w:tab w:val="center" w:pos="5760"/>
          <w:tab w:val="center" w:pos="6480"/>
          <w:tab w:val="center" w:pos="7200"/>
          <w:tab w:val="center" w:pos="7953"/>
        </w:tabs>
        <w:spacing w:after="248"/>
        <w:ind w:left="0" w:firstLine="0"/>
        <w:jc w:val="left"/>
      </w:pPr>
      <w:r>
        <w:rPr>
          <w:rFonts w:ascii="Calibri" w:eastAsia="Calibri" w:hAnsi="Calibri" w:cs="Calibri"/>
          <w:sz w:val="22"/>
        </w:rPr>
        <w:tab/>
      </w:r>
      <w:r>
        <w:t xml:space="preserve">List of Figures  </w:t>
      </w:r>
      <w:r>
        <w:tab/>
        <w:t xml:space="preserve"> </w:t>
      </w:r>
      <w:r>
        <w:tab/>
        <w:t xml:space="preserve"> </w:t>
      </w:r>
      <w:r>
        <w:tab/>
        <w:t xml:space="preserve"> </w:t>
      </w:r>
      <w:r>
        <w:tab/>
      </w:r>
      <w:proofErr w:type="spellStart"/>
      <w:r>
        <w:t>i</w:t>
      </w:r>
      <w:proofErr w:type="spellEnd"/>
      <w:r>
        <w:t xml:space="preserve"> </w:t>
      </w:r>
    </w:p>
    <w:p w14:paraId="7C003994" w14:textId="77777777" w:rsidR="000B0338" w:rsidRDefault="000B0338" w:rsidP="000B0338">
      <w:pPr>
        <w:tabs>
          <w:tab w:val="center" w:pos="4266"/>
          <w:tab w:val="center" w:pos="5760"/>
          <w:tab w:val="center" w:pos="6480"/>
          <w:tab w:val="center" w:pos="7200"/>
          <w:tab w:val="center" w:pos="7987"/>
        </w:tabs>
        <w:spacing w:after="248"/>
        <w:ind w:left="0" w:firstLine="0"/>
        <w:jc w:val="left"/>
      </w:pPr>
      <w:r>
        <w:rPr>
          <w:rFonts w:ascii="Calibri" w:eastAsia="Calibri" w:hAnsi="Calibri" w:cs="Calibri"/>
          <w:sz w:val="22"/>
        </w:rPr>
        <w:tab/>
      </w:r>
      <w:r>
        <w:t xml:space="preserve">List of Tables  </w:t>
      </w:r>
      <w:r>
        <w:tab/>
        <w:t xml:space="preserve"> </w:t>
      </w:r>
      <w:r>
        <w:tab/>
        <w:t xml:space="preserve"> </w:t>
      </w:r>
      <w:r>
        <w:tab/>
        <w:t xml:space="preserve"> </w:t>
      </w:r>
      <w:r>
        <w:tab/>
        <w:t xml:space="preserve">ii </w:t>
      </w:r>
    </w:p>
    <w:p w14:paraId="2FADD495" w14:textId="77777777" w:rsidR="000B0338" w:rsidRDefault="000B0338" w:rsidP="000B0338">
      <w:pPr>
        <w:tabs>
          <w:tab w:val="center" w:pos="4279"/>
          <w:tab w:val="center" w:pos="5760"/>
          <w:tab w:val="center" w:pos="6480"/>
          <w:tab w:val="center" w:pos="7200"/>
          <w:tab w:val="center" w:pos="8020"/>
        </w:tabs>
        <w:spacing w:after="245"/>
        <w:ind w:left="0" w:firstLine="0"/>
        <w:jc w:val="left"/>
      </w:pPr>
      <w:r>
        <w:rPr>
          <w:rFonts w:ascii="Calibri" w:eastAsia="Calibri" w:hAnsi="Calibri" w:cs="Calibri"/>
          <w:sz w:val="22"/>
        </w:rPr>
        <w:tab/>
      </w:r>
      <w:r>
        <w:t xml:space="preserve">Abbreviations  </w:t>
      </w:r>
      <w:r>
        <w:tab/>
        <w:t xml:space="preserve"> </w:t>
      </w:r>
      <w:r>
        <w:tab/>
        <w:t xml:space="preserve"> </w:t>
      </w:r>
      <w:r>
        <w:tab/>
        <w:t xml:space="preserve"> </w:t>
      </w:r>
      <w:r>
        <w:tab/>
        <w:t xml:space="preserve">iii </w:t>
      </w:r>
    </w:p>
    <w:p w14:paraId="3AC12EAC" w14:textId="77777777" w:rsidR="000B0338" w:rsidRDefault="000B0338" w:rsidP="000B0338">
      <w:pPr>
        <w:tabs>
          <w:tab w:val="center" w:pos="4005"/>
          <w:tab w:val="center" w:pos="5040"/>
          <w:tab w:val="center" w:pos="5760"/>
          <w:tab w:val="center" w:pos="6480"/>
          <w:tab w:val="center" w:pos="7200"/>
          <w:tab w:val="center" w:pos="8013"/>
        </w:tabs>
        <w:spacing w:after="248"/>
        <w:ind w:left="0" w:firstLine="0"/>
        <w:jc w:val="left"/>
      </w:pPr>
      <w:r>
        <w:rPr>
          <w:rFonts w:ascii="Calibri" w:eastAsia="Calibri" w:hAnsi="Calibri" w:cs="Calibri"/>
          <w:sz w:val="22"/>
        </w:rPr>
        <w:tab/>
      </w:r>
      <w:r>
        <w:t xml:space="preserve">Abstract </w:t>
      </w:r>
      <w:r>
        <w:tab/>
        <w:t xml:space="preserve"> </w:t>
      </w:r>
      <w:r>
        <w:tab/>
        <w:t xml:space="preserve"> </w:t>
      </w:r>
      <w:r>
        <w:tab/>
        <w:t xml:space="preserve"> </w:t>
      </w:r>
      <w:r>
        <w:tab/>
        <w:t xml:space="preserve"> </w:t>
      </w:r>
      <w:r>
        <w:tab/>
        <w:t xml:space="preserve">iv </w:t>
      </w:r>
    </w:p>
    <w:p w14:paraId="20284E75" w14:textId="77777777" w:rsidR="000B0338" w:rsidRDefault="000B0338" w:rsidP="000B0338">
      <w:pPr>
        <w:numPr>
          <w:ilvl w:val="0"/>
          <w:numId w:val="6"/>
        </w:numPr>
        <w:spacing w:after="212" w:line="268" w:lineRule="auto"/>
        <w:ind w:hanging="3600"/>
      </w:pPr>
      <w:r>
        <w:t xml:space="preserve">INTRODUCTION </w:t>
      </w:r>
    </w:p>
    <w:p w14:paraId="4556AD67" w14:textId="77777777" w:rsidR="000B0338" w:rsidRDefault="000B0338" w:rsidP="000B0338">
      <w:pPr>
        <w:numPr>
          <w:ilvl w:val="1"/>
          <w:numId w:val="6"/>
        </w:numPr>
        <w:spacing w:after="217" w:line="259" w:lineRule="auto"/>
        <w:ind w:right="588" w:hanging="360"/>
        <w:jc w:val="center"/>
      </w:pPr>
      <w:r>
        <w:t xml:space="preserve">Project Overview </w:t>
      </w:r>
    </w:p>
    <w:p w14:paraId="29472C86" w14:textId="77777777" w:rsidR="002B1C4D" w:rsidRDefault="002B1C4D" w:rsidP="000B0338">
      <w:pPr>
        <w:numPr>
          <w:ilvl w:val="1"/>
          <w:numId w:val="6"/>
        </w:numPr>
        <w:spacing w:after="217" w:line="259" w:lineRule="auto"/>
        <w:ind w:right="588" w:hanging="360"/>
        <w:jc w:val="center"/>
      </w:pPr>
    </w:p>
    <w:p w14:paraId="2A83DDEF" w14:textId="77777777" w:rsidR="000B0338" w:rsidRDefault="000B0338" w:rsidP="000B0338">
      <w:pPr>
        <w:numPr>
          <w:ilvl w:val="1"/>
          <w:numId w:val="6"/>
        </w:numPr>
        <w:spacing w:after="217" w:line="259" w:lineRule="auto"/>
        <w:ind w:right="588" w:hanging="360"/>
        <w:jc w:val="center"/>
      </w:pPr>
      <w:r>
        <w:t xml:space="preserve"> </w:t>
      </w:r>
    </w:p>
    <w:p w14:paraId="1FE5D7B8" w14:textId="77777777" w:rsidR="000B0338" w:rsidRDefault="000B0338" w:rsidP="000B0338">
      <w:pPr>
        <w:numPr>
          <w:ilvl w:val="2"/>
          <w:numId w:val="6"/>
        </w:numPr>
        <w:spacing w:after="217" w:line="259" w:lineRule="auto"/>
        <w:ind w:right="413" w:hanging="540"/>
        <w:jc w:val="center"/>
      </w:pPr>
      <w:r>
        <w:t xml:space="preserve">… </w:t>
      </w:r>
    </w:p>
    <w:p w14:paraId="4F9162AB" w14:textId="77777777" w:rsidR="000B0338" w:rsidRDefault="000B0338" w:rsidP="000B0338">
      <w:pPr>
        <w:numPr>
          <w:ilvl w:val="2"/>
          <w:numId w:val="6"/>
        </w:numPr>
        <w:spacing w:after="248" w:line="259" w:lineRule="auto"/>
        <w:ind w:right="413" w:hanging="540"/>
        <w:jc w:val="center"/>
      </w:pPr>
      <w:r>
        <w:t xml:space="preserve">… </w:t>
      </w:r>
    </w:p>
    <w:p w14:paraId="17831623" w14:textId="77777777" w:rsidR="000B0338" w:rsidRDefault="000B0338" w:rsidP="000B0338">
      <w:pPr>
        <w:numPr>
          <w:ilvl w:val="0"/>
          <w:numId w:val="6"/>
        </w:numPr>
        <w:spacing w:after="212" w:line="268" w:lineRule="auto"/>
        <w:ind w:hanging="3600"/>
      </w:pPr>
      <w:r>
        <w:t xml:space="preserve">REVIEW OF LITERATURE </w:t>
      </w:r>
    </w:p>
    <w:p w14:paraId="1AF4F24B" w14:textId="77777777" w:rsidR="000B0338" w:rsidRDefault="000B0338" w:rsidP="000B0338">
      <w:pPr>
        <w:numPr>
          <w:ilvl w:val="1"/>
          <w:numId w:val="6"/>
        </w:numPr>
        <w:spacing w:after="248" w:line="259" w:lineRule="auto"/>
        <w:ind w:right="588" w:hanging="360"/>
        <w:jc w:val="center"/>
      </w:pPr>
      <w:r>
        <w:t xml:space="preserve">… </w:t>
      </w:r>
    </w:p>
    <w:p w14:paraId="41FFD5DA" w14:textId="77777777" w:rsidR="000B0338" w:rsidRDefault="000B0338" w:rsidP="000B0338">
      <w:pPr>
        <w:numPr>
          <w:ilvl w:val="0"/>
          <w:numId w:val="6"/>
        </w:numPr>
        <w:spacing w:after="248" w:line="268" w:lineRule="auto"/>
        <w:ind w:hanging="3600"/>
      </w:pPr>
      <w:r>
        <w:t xml:space="preserve">ANALYSIS &amp; DESIGN </w:t>
      </w:r>
    </w:p>
    <w:p w14:paraId="0EBBE54A" w14:textId="77777777" w:rsidR="000B0338" w:rsidRDefault="000B0338" w:rsidP="000B0338">
      <w:pPr>
        <w:numPr>
          <w:ilvl w:val="0"/>
          <w:numId w:val="6"/>
        </w:numPr>
        <w:spacing w:after="245" w:line="268" w:lineRule="auto"/>
        <w:ind w:hanging="3600"/>
      </w:pPr>
      <w:r>
        <w:t xml:space="preserve">METHODS IMPLEMENTED </w:t>
      </w:r>
    </w:p>
    <w:p w14:paraId="5957FA3C" w14:textId="77777777" w:rsidR="000B0338" w:rsidRDefault="000B0338" w:rsidP="000B0338">
      <w:pPr>
        <w:numPr>
          <w:ilvl w:val="0"/>
          <w:numId w:val="6"/>
        </w:numPr>
        <w:spacing w:after="248" w:line="268" w:lineRule="auto"/>
        <w:ind w:hanging="3600"/>
      </w:pPr>
      <w:r>
        <w:t xml:space="preserve">RESULTS &amp; DISCUSSION </w:t>
      </w:r>
    </w:p>
    <w:p w14:paraId="1F27AC09" w14:textId="77777777" w:rsidR="000B0338" w:rsidRDefault="000B0338" w:rsidP="000B0338">
      <w:pPr>
        <w:numPr>
          <w:ilvl w:val="0"/>
          <w:numId w:val="6"/>
        </w:numPr>
        <w:spacing w:after="212" w:line="268" w:lineRule="auto"/>
        <w:ind w:hanging="3600"/>
      </w:pPr>
      <w:r>
        <w:t xml:space="preserve">CONCLUSION &amp; FUTURE SCOPE </w:t>
      </w:r>
    </w:p>
    <w:p w14:paraId="4FFF9FBF" w14:textId="77777777" w:rsidR="000B0338" w:rsidRDefault="000B0338" w:rsidP="000B0338">
      <w:pPr>
        <w:ind w:left="-5"/>
      </w:pPr>
      <w:r>
        <w:t xml:space="preserve">REFERENCES </w:t>
      </w:r>
    </w:p>
    <w:p w14:paraId="1CA0515C" w14:textId="77777777" w:rsidR="000B0338" w:rsidRDefault="000B0338" w:rsidP="000B0338">
      <w:pPr>
        <w:ind w:left="-5"/>
      </w:pPr>
      <w:r>
        <w:t xml:space="preserve">APPENDIX </w:t>
      </w:r>
    </w:p>
    <w:p w14:paraId="4D5DEA46" w14:textId="77777777" w:rsidR="000B0338" w:rsidRDefault="000B0338" w:rsidP="000B0338">
      <w:pPr>
        <w:spacing w:after="216" w:line="259" w:lineRule="auto"/>
        <w:ind w:left="0" w:firstLine="0"/>
        <w:jc w:val="left"/>
      </w:pPr>
      <w:r>
        <w:t xml:space="preserve"> </w:t>
      </w:r>
    </w:p>
    <w:p w14:paraId="26F14D95" w14:textId="77777777" w:rsidR="000B0338" w:rsidRDefault="000B0338" w:rsidP="000B0338">
      <w:pPr>
        <w:spacing w:after="223" w:line="259" w:lineRule="auto"/>
        <w:ind w:left="0" w:firstLine="0"/>
        <w:jc w:val="left"/>
      </w:pPr>
      <w:r>
        <w:t xml:space="preserve"> </w:t>
      </w:r>
    </w:p>
    <w:p w14:paraId="123A11EB" w14:textId="77777777" w:rsidR="000B0338" w:rsidRDefault="000B0338" w:rsidP="000B0338">
      <w:pPr>
        <w:spacing w:after="0" w:line="259" w:lineRule="auto"/>
        <w:ind w:left="934" w:firstLine="0"/>
        <w:jc w:val="center"/>
      </w:pPr>
      <w:r>
        <w:rPr>
          <w:b/>
        </w:rPr>
        <w:t xml:space="preserve"> </w:t>
      </w:r>
    </w:p>
    <w:p w14:paraId="7A61E75D" w14:textId="77777777" w:rsidR="00F2350C" w:rsidRDefault="00F2350C">
      <w:pPr>
        <w:spacing w:after="160" w:line="259" w:lineRule="auto"/>
        <w:ind w:left="0" w:firstLine="0"/>
        <w:jc w:val="left"/>
        <w:rPr>
          <w:b/>
          <w:sz w:val="32"/>
        </w:rPr>
      </w:pPr>
      <w:r>
        <w:br w:type="page"/>
      </w:r>
    </w:p>
    <w:p w14:paraId="42B283A9" w14:textId="18F5E136" w:rsidR="00F2350C" w:rsidRDefault="000B0338" w:rsidP="00F2350C">
      <w:pPr>
        <w:pStyle w:val="Heading2"/>
        <w:ind w:left="0" w:right="0" w:firstLine="0"/>
      </w:pPr>
      <w:bookmarkStart w:id="0" w:name="_GoBack"/>
      <w:bookmarkEnd w:id="0"/>
      <w:r>
        <w:lastRenderedPageBreak/>
        <w:t>List of Figures</w:t>
      </w:r>
    </w:p>
    <w:p w14:paraId="3BEF808E" w14:textId="09931730" w:rsidR="000B0338" w:rsidRDefault="000B0338" w:rsidP="00F2350C">
      <w:pPr>
        <w:spacing w:after="252" w:line="259" w:lineRule="auto"/>
        <w:ind w:left="1356" w:right="474"/>
      </w:pPr>
      <w:r>
        <w:t xml:space="preserve"> </w:t>
      </w:r>
    </w:p>
    <w:p w14:paraId="6E2397C2" w14:textId="77777777" w:rsidR="000B0338" w:rsidRDefault="000B0338" w:rsidP="000B0338">
      <w:pPr>
        <w:tabs>
          <w:tab w:val="center" w:pos="2160"/>
          <w:tab w:val="center" w:pos="2880"/>
          <w:tab w:val="center" w:pos="3968"/>
          <w:tab w:val="center" w:pos="5040"/>
          <w:tab w:val="center" w:pos="5760"/>
          <w:tab w:val="center" w:pos="6480"/>
          <w:tab w:val="right" w:pos="8486"/>
        </w:tabs>
        <w:spacing w:after="251"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14:paraId="6681D4F3" w14:textId="77777777" w:rsidR="000B0338" w:rsidRDefault="000B0338" w:rsidP="000B0338">
      <w:pPr>
        <w:numPr>
          <w:ilvl w:val="0"/>
          <w:numId w:val="7"/>
        </w:numPr>
        <w:spacing w:after="212" w:line="268" w:lineRule="auto"/>
        <w:ind w:hanging="3600"/>
      </w:pPr>
      <w:r>
        <w:t xml:space="preserve">INTRODUCTION </w:t>
      </w:r>
    </w:p>
    <w:p w14:paraId="1DD368A3" w14:textId="77777777" w:rsidR="000B0338" w:rsidRDefault="000B0338" w:rsidP="000B0338">
      <w:pPr>
        <w:spacing w:after="217" w:line="259" w:lineRule="auto"/>
        <w:ind w:left="1356" w:right="345"/>
        <w:jc w:val="center"/>
      </w:pPr>
      <w:r>
        <w:t xml:space="preserve">Fig1.1 &lt;figure caption&gt; </w:t>
      </w:r>
    </w:p>
    <w:p w14:paraId="52620071" w14:textId="77777777" w:rsidR="000B0338" w:rsidRDefault="000B0338" w:rsidP="000B0338">
      <w:pPr>
        <w:spacing w:after="250" w:line="259" w:lineRule="auto"/>
        <w:ind w:left="1356" w:right="345"/>
        <w:jc w:val="center"/>
      </w:pPr>
      <w:r>
        <w:t xml:space="preserve">Fig1.2 &lt;figure caption&gt; </w:t>
      </w:r>
    </w:p>
    <w:p w14:paraId="14B7D6FB" w14:textId="77777777" w:rsidR="000B0338" w:rsidRDefault="000B0338" w:rsidP="000B0338">
      <w:pPr>
        <w:numPr>
          <w:ilvl w:val="0"/>
          <w:numId w:val="7"/>
        </w:numPr>
        <w:spacing w:after="212" w:line="268" w:lineRule="auto"/>
        <w:ind w:hanging="3600"/>
      </w:pPr>
      <w:r>
        <w:t xml:space="preserve">REVIEW OF LITERATURE </w:t>
      </w:r>
    </w:p>
    <w:p w14:paraId="6BBF0C2F" w14:textId="77777777" w:rsidR="000B0338" w:rsidRDefault="000B0338" w:rsidP="000B0338">
      <w:pPr>
        <w:spacing w:after="0" w:line="447" w:lineRule="auto"/>
        <w:ind w:left="3302" w:right="2229"/>
        <w:jc w:val="center"/>
      </w:pPr>
      <w:r>
        <w:t xml:space="preserve">Fig2.1 &lt;figure caption&gt; Fig2.2 &lt;figure caption&gt; </w:t>
      </w:r>
    </w:p>
    <w:p w14:paraId="1B435F56" w14:textId="77777777" w:rsidR="000B0338" w:rsidRDefault="000B0338" w:rsidP="000B0338">
      <w:pPr>
        <w:spacing w:after="250" w:line="259" w:lineRule="auto"/>
        <w:ind w:left="3600" w:firstLine="0"/>
        <w:jc w:val="left"/>
      </w:pPr>
      <w:r>
        <w:t xml:space="preserve"> </w:t>
      </w:r>
    </w:p>
    <w:p w14:paraId="02AD2E41" w14:textId="77777777" w:rsidR="000B0338" w:rsidRDefault="000B0338" w:rsidP="000B0338">
      <w:pPr>
        <w:numPr>
          <w:ilvl w:val="0"/>
          <w:numId w:val="7"/>
        </w:numPr>
        <w:spacing w:after="212" w:line="268" w:lineRule="auto"/>
        <w:ind w:hanging="3600"/>
      </w:pPr>
      <w:r>
        <w:t xml:space="preserve">………………………. </w:t>
      </w:r>
    </w:p>
    <w:p w14:paraId="48D41615" w14:textId="77777777" w:rsidR="000B0338" w:rsidRDefault="000B0338" w:rsidP="000B0338">
      <w:pPr>
        <w:spacing w:after="216" w:line="259" w:lineRule="auto"/>
        <w:ind w:left="0" w:firstLine="0"/>
        <w:jc w:val="left"/>
      </w:pPr>
      <w:r>
        <w:t xml:space="preserve"> </w:t>
      </w:r>
    </w:p>
    <w:p w14:paraId="0B5FEC64" w14:textId="77777777" w:rsidR="000B0338" w:rsidRDefault="000B0338" w:rsidP="000B0338">
      <w:pPr>
        <w:spacing w:after="218" w:line="259" w:lineRule="auto"/>
        <w:ind w:left="0" w:firstLine="0"/>
        <w:jc w:val="left"/>
      </w:pPr>
      <w:r>
        <w:t xml:space="preserve"> </w:t>
      </w:r>
    </w:p>
    <w:p w14:paraId="79FC6AC0" w14:textId="77777777" w:rsidR="000B0338" w:rsidRDefault="000B0338" w:rsidP="000B0338">
      <w:pPr>
        <w:spacing w:after="216" w:line="259" w:lineRule="auto"/>
        <w:ind w:left="934" w:firstLine="0"/>
        <w:jc w:val="center"/>
      </w:pPr>
      <w:r>
        <w:t xml:space="preserve"> </w:t>
      </w:r>
    </w:p>
    <w:p w14:paraId="63985151" w14:textId="77777777" w:rsidR="000B0338" w:rsidRDefault="000B0338" w:rsidP="000B0338">
      <w:pPr>
        <w:spacing w:after="217" w:line="259" w:lineRule="auto"/>
        <w:ind w:left="1356" w:right="473"/>
        <w:jc w:val="center"/>
      </w:pPr>
      <w:r>
        <w:t xml:space="preserve">************* </w:t>
      </w:r>
    </w:p>
    <w:p w14:paraId="65747D25" w14:textId="77777777" w:rsidR="000B0338" w:rsidRDefault="000B0338" w:rsidP="000B0338">
      <w:pPr>
        <w:spacing w:after="216" w:line="259" w:lineRule="auto"/>
        <w:ind w:left="0" w:firstLine="0"/>
        <w:jc w:val="left"/>
      </w:pPr>
      <w:r>
        <w:t xml:space="preserve"> </w:t>
      </w:r>
    </w:p>
    <w:p w14:paraId="40F1E3C9" w14:textId="77777777" w:rsidR="000B0338" w:rsidRDefault="000B0338" w:rsidP="000B0338">
      <w:pPr>
        <w:spacing w:after="223" w:line="259" w:lineRule="auto"/>
        <w:ind w:left="0" w:firstLine="0"/>
        <w:jc w:val="left"/>
      </w:pPr>
      <w:r>
        <w:t xml:space="preserve"> </w:t>
      </w:r>
    </w:p>
    <w:p w14:paraId="1ABC6CB7" w14:textId="77777777" w:rsidR="000B0338" w:rsidRDefault="000B0338" w:rsidP="000B0338">
      <w:pPr>
        <w:spacing w:after="265" w:line="259" w:lineRule="auto"/>
        <w:ind w:left="-5"/>
        <w:jc w:val="left"/>
      </w:pPr>
      <w:r>
        <w:rPr>
          <w:b/>
          <w:i/>
        </w:rPr>
        <w:t xml:space="preserve">NOTE:  </w:t>
      </w:r>
    </w:p>
    <w:p w14:paraId="49A36206" w14:textId="77777777" w:rsidR="000B0338" w:rsidRDefault="000B0338" w:rsidP="000B0338">
      <w:pPr>
        <w:numPr>
          <w:ilvl w:val="1"/>
          <w:numId w:val="7"/>
        </w:numPr>
        <w:spacing w:after="231" w:line="259" w:lineRule="auto"/>
        <w:ind w:hanging="360"/>
        <w:jc w:val="left"/>
      </w:pPr>
      <w:r>
        <w:rPr>
          <w:i/>
        </w:rPr>
        <w:t xml:space="preserve">Figures must be properly explained in the text </w:t>
      </w:r>
    </w:p>
    <w:p w14:paraId="1BF46D34" w14:textId="77777777" w:rsidR="000B0338" w:rsidRDefault="000B0338" w:rsidP="000B0338">
      <w:pPr>
        <w:numPr>
          <w:ilvl w:val="1"/>
          <w:numId w:val="7"/>
        </w:numPr>
        <w:spacing w:after="181" w:line="259" w:lineRule="auto"/>
        <w:ind w:hanging="360"/>
        <w:jc w:val="left"/>
      </w:pPr>
      <w:r>
        <w:rPr>
          <w:i/>
        </w:rPr>
        <w:t xml:space="preserve">Figure No. and caption of the figure must be below the figure in all the chapters. </w:t>
      </w:r>
    </w:p>
    <w:p w14:paraId="181868D2" w14:textId="7B7A060B" w:rsidR="00DB7711" w:rsidRPr="00F2350C" w:rsidRDefault="00F2350C" w:rsidP="00F2350C">
      <w:pPr>
        <w:spacing w:after="160" w:line="259" w:lineRule="auto"/>
        <w:ind w:left="0" w:firstLine="0"/>
        <w:jc w:val="left"/>
        <w:rPr>
          <w:i/>
        </w:rPr>
      </w:pPr>
      <w:r>
        <w:rPr>
          <w:i/>
        </w:rPr>
        <w:br w:type="page"/>
      </w:r>
    </w:p>
    <w:p w14:paraId="0B57DFB0" w14:textId="77777777" w:rsidR="000B0338" w:rsidRDefault="000B0338" w:rsidP="000B0338">
      <w:pPr>
        <w:pStyle w:val="Heading2"/>
        <w:ind w:left="880" w:right="0"/>
      </w:pPr>
      <w:r>
        <w:lastRenderedPageBreak/>
        <w:t xml:space="preserve">List of Tables </w:t>
      </w:r>
    </w:p>
    <w:p w14:paraId="6F627F6D" w14:textId="01F21AAF" w:rsidR="000B0338" w:rsidRDefault="000B0338" w:rsidP="000B0338">
      <w:pPr>
        <w:spacing w:after="252" w:line="259" w:lineRule="auto"/>
        <w:ind w:left="1356" w:right="474"/>
        <w:jc w:val="center"/>
      </w:pPr>
      <w:r>
        <w:t xml:space="preserve"> </w:t>
      </w:r>
    </w:p>
    <w:p w14:paraId="30BF623F" w14:textId="77777777" w:rsidR="000B0338" w:rsidRDefault="000B0338" w:rsidP="000B0338">
      <w:pPr>
        <w:tabs>
          <w:tab w:val="center" w:pos="2160"/>
          <w:tab w:val="center" w:pos="2880"/>
          <w:tab w:val="center" w:pos="3968"/>
          <w:tab w:val="center" w:pos="5040"/>
          <w:tab w:val="center" w:pos="5760"/>
          <w:tab w:val="center" w:pos="6480"/>
          <w:tab w:val="right" w:pos="8486"/>
        </w:tabs>
        <w:spacing w:after="251" w:line="259" w:lineRule="auto"/>
        <w:ind w:left="-15" w:firstLine="0"/>
        <w:jc w:val="left"/>
      </w:pPr>
      <w:r>
        <w:rPr>
          <w:b/>
        </w:rPr>
        <w:t xml:space="preserve">CHAPTER NO.  </w:t>
      </w:r>
      <w:r>
        <w:rPr>
          <w:b/>
        </w:rPr>
        <w:tab/>
        <w:t xml:space="preserve"> </w:t>
      </w:r>
      <w:r>
        <w:rPr>
          <w:b/>
        </w:rPr>
        <w:tab/>
        <w:t xml:space="preserve"> </w:t>
      </w:r>
      <w:r>
        <w:rPr>
          <w:b/>
        </w:rPr>
        <w:tab/>
        <w:t xml:space="preserve">TITLE  </w:t>
      </w:r>
      <w:r>
        <w:rPr>
          <w:b/>
        </w:rPr>
        <w:tab/>
        <w:t xml:space="preserve"> </w:t>
      </w:r>
      <w:r>
        <w:rPr>
          <w:b/>
        </w:rPr>
        <w:tab/>
        <w:t xml:space="preserve"> </w:t>
      </w:r>
      <w:r>
        <w:rPr>
          <w:b/>
        </w:rPr>
        <w:tab/>
        <w:t xml:space="preserve"> </w:t>
      </w:r>
      <w:r>
        <w:rPr>
          <w:b/>
        </w:rPr>
        <w:tab/>
        <w:t xml:space="preserve">PAGE NO. </w:t>
      </w:r>
    </w:p>
    <w:p w14:paraId="3928E939" w14:textId="77777777" w:rsidR="000B0338" w:rsidRDefault="000B0338" w:rsidP="000B0338">
      <w:pPr>
        <w:numPr>
          <w:ilvl w:val="0"/>
          <w:numId w:val="8"/>
        </w:numPr>
        <w:spacing w:after="212" w:line="268" w:lineRule="auto"/>
        <w:ind w:hanging="3600"/>
      </w:pPr>
      <w:r>
        <w:t xml:space="preserve">INTRODUCTION </w:t>
      </w:r>
    </w:p>
    <w:p w14:paraId="7187FD7B" w14:textId="77777777" w:rsidR="000B0338" w:rsidRDefault="000B0338" w:rsidP="000B0338">
      <w:pPr>
        <w:spacing w:after="217" w:line="259" w:lineRule="auto"/>
        <w:ind w:left="1356" w:right="162"/>
        <w:jc w:val="center"/>
      </w:pPr>
      <w:r>
        <w:t xml:space="preserve">Table 1.1 &lt;table caption&gt; </w:t>
      </w:r>
    </w:p>
    <w:p w14:paraId="0914465B" w14:textId="77777777" w:rsidR="000B0338" w:rsidRDefault="000B0338" w:rsidP="000B0338">
      <w:pPr>
        <w:spacing w:after="250" w:line="259" w:lineRule="auto"/>
        <w:ind w:left="1356" w:right="162"/>
        <w:jc w:val="center"/>
      </w:pPr>
      <w:r>
        <w:t xml:space="preserve">Table 1.2 &lt;table caption&gt; </w:t>
      </w:r>
    </w:p>
    <w:p w14:paraId="69DBCF79" w14:textId="77777777" w:rsidR="000B0338" w:rsidRDefault="000B0338" w:rsidP="000B0338">
      <w:pPr>
        <w:numPr>
          <w:ilvl w:val="0"/>
          <w:numId w:val="8"/>
        </w:numPr>
        <w:spacing w:after="212" w:line="268" w:lineRule="auto"/>
        <w:ind w:hanging="3600"/>
      </w:pPr>
      <w:r>
        <w:t xml:space="preserve">REVIEW OF LITERATURE </w:t>
      </w:r>
    </w:p>
    <w:p w14:paraId="30B33A90" w14:textId="77777777" w:rsidR="000B0338" w:rsidRDefault="000B0338" w:rsidP="000B0338">
      <w:pPr>
        <w:spacing w:after="0" w:line="447" w:lineRule="auto"/>
        <w:ind w:left="3337" w:right="1964"/>
        <w:jc w:val="center"/>
      </w:pPr>
      <w:r>
        <w:t xml:space="preserve">Table 2.1 &lt; table caption &gt; Table 2.2 &lt; table caption &gt; </w:t>
      </w:r>
    </w:p>
    <w:p w14:paraId="66DA657A" w14:textId="77777777" w:rsidR="000B0338" w:rsidRDefault="000B0338" w:rsidP="000B0338">
      <w:pPr>
        <w:spacing w:after="250" w:line="259" w:lineRule="auto"/>
        <w:ind w:left="3600" w:firstLine="0"/>
        <w:jc w:val="left"/>
      </w:pPr>
      <w:r>
        <w:t xml:space="preserve"> </w:t>
      </w:r>
    </w:p>
    <w:p w14:paraId="6373D7E1" w14:textId="77777777" w:rsidR="000B0338" w:rsidRDefault="000B0338" w:rsidP="000B0338">
      <w:pPr>
        <w:numPr>
          <w:ilvl w:val="0"/>
          <w:numId w:val="8"/>
        </w:numPr>
        <w:spacing w:after="212" w:line="268" w:lineRule="auto"/>
        <w:ind w:hanging="3600"/>
      </w:pPr>
      <w:r>
        <w:t xml:space="preserve">………………………. </w:t>
      </w:r>
    </w:p>
    <w:p w14:paraId="6E2DB56B" w14:textId="77777777" w:rsidR="000B0338" w:rsidRDefault="000B0338" w:rsidP="000B0338">
      <w:pPr>
        <w:spacing w:after="216" w:line="259" w:lineRule="auto"/>
        <w:ind w:left="0" w:firstLine="0"/>
        <w:jc w:val="left"/>
      </w:pPr>
      <w:r>
        <w:t xml:space="preserve"> </w:t>
      </w:r>
    </w:p>
    <w:p w14:paraId="6A95AC2D" w14:textId="77777777" w:rsidR="000B0338" w:rsidRDefault="000B0338" w:rsidP="000B0338">
      <w:pPr>
        <w:spacing w:after="218" w:line="259" w:lineRule="auto"/>
        <w:ind w:left="0" w:firstLine="0"/>
        <w:jc w:val="left"/>
      </w:pPr>
      <w:r>
        <w:t xml:space="preserve"> </w:t>
      </w:r>
    </w:p>
    <w:p w14:paraId="0AFB202E" w14:textId="77777777" w:rsidR="000B0338" w:rsidRDefault="000B0338" w:rsidP="000B0338">
      <w:pPr>
        <w:spacing w:after="216" w:line="259" w:lineRule="auto"/>
        <w:ind w:left="934" w:firstLine="0"/>
        <w:jc w:val="center"/>
      </w:pPr>
      <w:r>
        <w:t xml:space="preserve"> </w:t>
      </w:r>
    </w:p>
    <w:p w14:paraId="5F0E326A" w14:textId="77777777" w:rsidR="000B0338" w:rsidRDefault="000B0338" w:rsidP="000B0338">
      <w:pPr>
        <w:spacing w:after="217" w:line="259" w:lineRule="auto"/>
        <w:ind w:left="1356" w:right="473"/>
        <w:jc w:val="center"/>
      </w:pPr>
      <w:r>
        <w:t xml:space="preserve">************* </w:t>
      </w:r>
    </w:p>
    <w:p w14:paraId="3EB10511" w14:textId="77777777" w:rsidR="000B0338" w:rsidRDefault="000B0338" w:rsidP="000B0338">
      <w:pPr>
        <w:spacing w:after="216" w:line="259" w:lineRule="auto"/>
        <w:ind w:left="0" w:firstLine="0"/>
        <w:jc w:val="left"/>
      </w:pPr>
      <w:r>
        <w:t xml:space="preserve"> </w:t>
      </w:r>
    </w:p>
    <w:p w14:paraId="281C40FB" w14:textId="77777777" w:rsidR="000B0338" w:rsidRDefault="000B0338" w:rsidP="000B0338">
      <w:pPr>
        <w:spacing w:after="223" w:line="259" w:lineRule="auto"/>
        <w:ind w:left="0" w:firstLine="0"/>
        <w:jc w:val="left"/>
      </w:pPr>
      <w:r>
        <w:t xml:space="preserve"> </w:t>
      </w:r>
    </w:p>
    <w:p w14:paraId="5EF5B4EC" w14:textId="77777777" w:rsidR="000B0338" w:rsidRDefault="000B0338" w:rsidP="000B0338">
      <w:pPr>
        <w:spacing w:after="265" w:line="259" w:lineRule="auto"/>
        <w:ind w:left="-5"/>
        <w:jc w:val="left"/>
      </w:pPr>
      <w:r>
        <w:rPr>
          <w:b/>
          <w:i/>
        </w:rPr>
        <w:t xml:space="preserve">NOTE:  </w:t>
      </w:r>
    </w:p>
    <w:p w14:paraId="132AB67A" w14:textId="77777777" w:rsidR="000B0338" w:rsidRDefault="000B0338" w:rsidP="000B0338">
      <w:pPr>
        <w:numPr>
          <w:ilvl w:val="1"/>
          <w:numId w:val="8"/>
        </w:numPr>
        <w:spacing w:after="231" w:line="259" w:lineRule="auto"/>
        <w:ind w:hanging="360"/>
        <w:jc w:val="left"/>
      </w:pPr>
      <w:r>
        <w:rPr>
          <w:i/>
        </w:rPr>
        <w:t xml:space="preserve">Tables must be properly explained in the text. </w:t>
      </w:r>
    </w:p>
    <w:p w14:paraId="68A719A5" w14:textId="77777777" w:rsidR="000B0338" w:rsidRDefault="000B0338" w:rsidP="000B0338">
      <w:pPr>
        <w:numPr>
          <w:ilvl w:val="1"/>
          <w:numId w:val="8"/>
        </w:numPr>
        <w:spacing w:after="181" w:line="259" w:lineRule="auto"/>
        <w:ind w:hanging="360"/>
        <w:jc w:val="left"/>
      </w:pPr>
      <w:r>
        <w:rPr>
          <w:i/>
        </w:rPr>
        <w:t xml:space="preserve">Table No. and caption of the table must be above the table in all the chapters. </w:t>
      </w:r>
    </w:p>
    <w:p w14:paraId="6D8FB90A" w14:textId="77777777" w:rsidR="000B0338" w:rsidRDefault="000B0338" w:rsidP="000B0338">
      <w:pPr>
        <w:spacing w:after="218" w:line="259" w:lineRule="auto"/>
        <w:ind w:left="720" w:firstLine="0"/>
        <w:jc w:val="left"/>
      </w:pPr>
      <w:r>
        <w:t xml:space="preserve"> </w:t>
      </w:r>
    </w:p>
    <w:p w14:paraId="3DBA9644" w14:textId="77777777" w:rsidR="000B0338" w:rsidRDefault="000B0338" w:rsidP="000B0338">
      <w:pPr>
        <w:spacing w:after="216" w:line="259" w:lineRule="auto"/>
        <w:ind w:left="720" w:firstLine="0"/>
        <w:jc w:val="left"/>
        <w:rPr>
          <w:i/>
        </w:rPr>
      </w:pPr>
      <w:r>
        <w:rPr>
          <w:i/>
        </w:rPr>
        <w:t xml:space="preserve"> </w:t>
      </w:r>
    </w:p>
    <w:p w14:paraId="3A237C41" w14:textId="77777777" w:rsidR="000B0338" w:rsidRDefault="000B0338" w:rsidP="000B0338">
      <w:pPr>
        <w:spacing w:after="216" w:line="259" w:lineRule="auto"/>
        <w:ind w:left="720" w:firstLine="0"/>
        <w:jc w:val="left"/>
        <w:rPr>
          <w:i/>
        </w:rPr>
      </w:pPr>
    </w:p>
    <w:p w14:paraId="7E62A360" w14:textId="77777777" w:rsidR="009E0AC2" w:rsidRDefault="009E0AC2" w:rsidP="000B0338">
      <w:pPr>
        <w:spacing w:after="216" w:line="259" w:lineRule="auto"/>
        <w:ind w:left="720" w:firstLine="0"/>
        <w:jc w:val="left"/>
        <w:rPr>
          <w:i/>
        </w:rPr>
      </w:pPr>
    </w:p>
    <w:p w14:paraId="1FE5933D" w14:textId="77777777" w:rsidR="00F2350C" w:rsidRDefault="00F2350C">
      <w:pPr>
        <w:spacing w:after="160" w:line="259" w:lineRule="auto"/>
        <w:ind w:left="0" w:firstLine="0"/>
        <w:jc w:val="left"/>
        <w:rPr>
          <w:b/>
          <w:sz w:val="32"/>
        </w:rPr>
      </w:pPr>
      <w:r>
        <w:rPr>
          <w:b/>
          <w:sz w:val="32"/>
        </w:rPr>
        <w:br w:type="page"/>
      </w:r>
    </w:p>
    <w:p w14:paraId="29228AF2" w14:textId="1346D853" w:rsidR="000B0338" w:rsidRDefault="000B0338" w:rsidP="000B0338">
      <w:pPr>
        <w:spacing w:after="144" w:line="259" w:lineRule="auto"/>
        <w:ind w:left="3720"/>
        <w:jc w:val="left"/>
      </w:pPr>
      <w:r>
        <w:rPr>
          <w:b/>
          <w:sz w:val="32"/>
        </w:rPr>
        <w:lastRenderedPageBreak/>
        <w:t xml:space="preserve">Abbreviations </w:t>
      </w:r>
    </w:p>
    <w:p w14:paraId="2D391D23" w14:textId="77777777" w:rsidR="000B0338" w:rsidRDefault="000B0338" w:rsidP="000B0338">
      <w:pPr>
        <w:spacing w:after="296" w:line="259" w:lineRule="auto"/>
        <w:ind w:left="10" w:right="1850"/>
        <w:jc w:val="right"/>
      </w:pPr>
      <w:r>
        <w:t xml:space="preserve">&lt;Font Size 16&gt;&gt;&lt;BOLD&gt;&lt;Centralized&gt; </w:t>
      </w:r>
    </w:p>
    <w:p w14:paraId="031F9C8A" w14:textId="77777777" w:rsidR="000B0338" w:rsidRPr="00AE7E25" w:rsidRDefault="000B0338" w:rsidP="00AE7E25">
      <w:pPr>
        <w:tabs>
          <w:tab w:val="center" w:pos="2160"/>
          <w:tab w:val="center" w:pos="2880"/>
          <w:tab w:val="center" w:pos="3968"/>
          <w:tab w:val="center" w:pos="5040"/>
          <w:tab w:val="center" w:pos="5760"/>
          <w:tab w:val="center" w:pos="6480"/>
          <w:tab w:val="right" w:pos="8486"/>
        </w:tabs>
        <w:spacing w:after="251" w:line="259" w:lineRule="auto"/>
        <w:ind w:left="-15" w:firstLine="0"/>
        <w:jc w:val="left"/>
        <w:rPr>
          <w:b/>
        </w:rPr>
      </w:pPr>
      <w:r w:rsidRPr="00AE7E25">
        <w:rPr>
          <w:b/>
        </w:rPr>
        <w:t xml:space="preserve">Abbreviation </w:t>
      </w:r>
      <w:r w:rsidRPr="00AE7E25">
        <w:rPr>
          <w:b/>
        </w:rPr>
        <w:tab/>
        <w:t xml:space="preserve"> </w:t>
      </w:r>
      <w:r w:rsidRPr="00AE7E25">
        <w:rPr>
          <w:b/>
        </w:rPr>
        <w:tab/>
        <w:t xml:space="preserve"> </w:t>
      </w:r>
      <w:r w:rsidRPr="00AE7E25">
        <w:rPr>
          <w:b/>
        </w:rPr>
        <w:tab/>
        <w:t xml:space="preserve">Description </w:t>
      </w:r>
    </w:p>
    <w:p w14:paraId="6EC4FEEC" w14:textId="77777777" w:rsidR="000B0338" w:rsidRDefault="000B0338" w:rsidP="000B0338">
      <w:pPr>
        <w:tabs>
          <w:tab w:val="center" w:pos="720"/>
          <w:tab w:val="center" w:pos="1440"/>
          <w:tab w:val="center" w:pos="2160"/>
          <w:tab w:val="center" w:pos="2880"/>
          <w:tab w:val="center" w:pos="3801"/>
        </w:tabs>
        <w:spacing w:after="264" w:line="259" w:lineRule="auto"/>
        <w:ind w:left="-15" w:firstLine="0"/>
        <w:jc w:val="left"/>
      </w:pPr>
      <w:proofErr w:type="spellStart"/>
      <w:r>
        <w:rPr>
          <w:sz w:val="28"/>
        </w:rPr>
        <w:t>abc</w:t>
      </w:r>
      <w:proofErr w:type="spellEnd"/>
      <w:r>
        <w:rPr>
          <w:sz w:val="28"/>
        </w:rPr>
        <w:t xml:space="preserve"> </w:t>
      </w:r>
      <w:r>
        <w:rPr>
          <w:sz w:val="28"/>
        </w:rPr>
        <w:tab/>
        <w:t xml:space="preserve"> </w:t>
      </w:r>
      <w:r>
        <w:rPr>
          <w:sz w:val="28"/>
        </w:rPr>
        <w:tab/>
        <w:t xml:space="preserve"> </w:t>
      </w:r>
      <w:r>
        <w:rPr>
          <w:sz w:val="28"/>
        </w:rPr>
        <w:tab/>
        <w:t xml:space="preserve"> </w:t>
      </w:r>
      <w:r>
        <w:rPr>
          <w:sz w:val="28"/>
        </w:rPr>
        <w:tab/>
        <w:t xml:space="preserve"> </w:t>
      </w:r>
      <w:r>
        <w:rPr>
          <w:sz w:val="28"/>
        </w:rPr>
        <w:tab/>
      </w:r>
      <w:proofErr w:type="spellStart"/>
      <w:r>
        <w:rPr>
          <w:sz w:val="28"/>
        </w:rPr>
        <w:t>xyz</w:t>
      </w:r>
      <w:proofErr w:type="spellEnd"/>
      <w:r>
        <w:rPr>
          <w:sz w:val="28"/>
        </w:rPr>
        <w:t xml:space="preserve"> </w:t>
      </w:r>
    </w:p>
    <w:p w14:paraId="167484B2" w14:textId="77777777" w:rsidR="000B0338" w:rsidRDefault="000B0338" w:rsidP="000B0338">
      <w:pPr>
        <w:tabs>
          <w:tab w:val="center" w:pos="720"/>
          <w:tab w:val="center" w:pos="1440"/>
          <w:tab w:val="center" w:pos="2160"/>
          <w:tab w:val="center" w:pos="2880"/>
          <w:tab w:val="center" w:pos="3881"/>
        </w:tabs>
        <w:spacing w:after="182" w:line="259" w:lineRule="auto"/>
        <w:ind w:left="-15" w:firstLine="0"/>
        <w:jc w:val="left"/>
      </w:pPr>
      <w:r>
        <w:rPr>
          <w:sz w:val="28"/>
        </w:rPr>
        <w:t xml:space="preserve">….. </w:t>
      </w:r>
      <w:r>
        <w:rPr>
          <w:sz w:val="28"/>
        </w:rPr>
        <w:tab/>
        <w:t xml:space="preserve"> </w:t>
      </w:r>
      <w:r>
        <w:rPr>
          <w:sz w:val="28"/>
        </w:rPr>
        <w:tab/>
        <w:t xml:space="preserve"> </w:t>
      </w:r>
      <w:r>
        <w:rPr>
          <w:sz w:val="28"/>
        </w:rPr>
        <w:tab/>
        <w:t xml:space="preserve"> </w:t>
      </w:r>
      <w:r>
        <w:rPr>
          <w:sz w:val="28"/>
        </w:rPr>
        <w:tab/>
        <w:t xml:space="preserve"> </w:t>
      </w:r>
      <w:r>
        <w:rPr>
          <w:sz w:val="28"/>
        </w:rPr>
        <w:tab/>
        <w:t>……</w:t>
      </w:r>
      <w:r>
        <w:rPr>
          <w:b/>
          <w:sz w:val="28"/>
        </w:rPr>
        <w:t xml:space="preserve">  </w:t>
      </w:r>
    </w:p>
    <w:p w14:paraId="0F136CDF" w14:textId="77777777" w:rsidR="000B0338" w:rsidRDefault="000B0338" w:rsidP="000B0338">
      <w:pPr>
        <w:spacing w:after="0" w:line="259" w:lineRule="auto"/>
        <w:ind w:left="0" w:firstLine="0"/>
        <w:jc w:val="left"/>
      </w:pPr>
      <w:r>
        <w:rPr>
          <w:rFonts w:ascii="Calibri" w:eastAsia="Calibri" w:hAnsi="Calibri" w:cs="Calibri"/>
          <w:sz w:val="22"/>
        </w:rPr>
        <w:t xml:space="preserve"> </w:t>
      </w:r>
    </w:p>
    <w:p w14:paraId="77445012" w14:textId="77777777" w:rsidR="000B0338" w:rsidRDefault="000B0338" w:rsidP="0034240F">
      <w:pPr>
        <w:spacing w:after="218" w:line="259" w:lineRule="auto"/>
        <w:ind w:left="0" w:firstLine="0"/>
        <w:jc w:val="left"/>
      </w:pPr>
    </w:p>
    <w:sectPr w:rsidR="000B0338" w:rsidSect="001604A3">
      <w:pgSz w:w="12240" w:h="15840"/>
      <w:pgMar w:top="993" w:right="1433" w:bottom="152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E4889"/>
    <w:multiLevelType w:val="hybridMultilevel"/>
    <w:tmpl w:val="0AF492FE"/>
    <w:lvl w:ilvl="0" w:tplc="B938181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FE058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7E94F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41827D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EFA689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526541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7EB0E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AC67A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BF6BDD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6015730"/>
    <w:multiLevelType w:val="hybridMultilevel"/>
    <w:tmpl w:val="2BACD4BE"/>
    <w:lvl w:ilvl="0" w:tplc="0AC8016A">
      <w:start w:val="1"/>
      <w:numFmt w:val="decimal"/>
      <w:lvlText w:val="%1."/>
      <w:lvlJc w:val="left"/>
      <w:pPr>
        <w:ind w:left="14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086CB60">
      <w:start w:val="1"/>
      <w:numFmt w:val="lowerLetter"/>
      <w:lvlText w:val="%2"/>
      <w:lvlJc w:val="left"/>
      <w:pPr>
        <w:ind w:left="1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B9A1C9E">
      <w:start w:val="1"/>
      <w:numFmt w:val="lowerRoman"/>
      <w:lvlText w:val="%3"/>
      <w:lvlJc w:val="left"/>
      <w:pPr>
        <w:ind w:left="2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E1674D2">
      <w:start w:val="1"/>
      <w:numFmt w:val="decimal"/>
      <w:lvlText w:val="%4"/>
      <w:lvlJc w:val="left"/>
      <w:pPr>
        <w:ind w:left="3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D4DFDC">
      <w:start w:val="1"/>
      <w:numFmt w:val="lowerLetter"/>
      <w:lvlText w:val="%5"/>
      <w:lvlJc w:val="left"/>
      <w:pPr>
        <w:ind w:left="3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4ED14C">
      <w:start w:val="1"/>
      <w:numFmt w:val="lowerRoman"/>
      <w:lvlText w:val="%6"/>
      <w:lvlJc w:val="left"/>
      <w:pPr>
        <w:ind w:left="46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FC9B78">
      <w:start w:val="1"/>
      <w:numFmt w:val="decimal"/>
      <w:lvlText w:val="%7"/>
      <w:lvlJc w:val="left"/>
      <w:pPr>
        <w:ind w:left="54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C9E23DE">
      <w:start w:val="1"/>
      <w:numFmt w:val="lowerLetter"/>
      <w:lvlText w:val="%8"/>
      <w:lvlJc w:val="left"/>
      <w:pPr>
        <w:ind w:left="6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BE2056">
      <w:start w:val="1"/>
      <w:numFmt w:val="lowerRoman"/>
      <w:lvlText w:val="%9"/>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292D27"/>
    <w:multiLevelType w:val="hybridMultilevel"/>
    <w:tmpl w:val="B5D89756"/>
    <w:lvl w:ilvl="0" w:tplc="533EC82E">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686476">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16EDC4">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E1C9A32">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E1646B4">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EEE2C68">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3C4682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71828B4">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C3C3CA4">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2AF64C37"/>
    <w:multiLevelType w:val="hybridMultilevel"/>
    <w:tmpl w:val="411C49EE"/>
    <w:lvl w:ilvl="0" w:tplc="B476B59A">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CE924D0"/>
    <w:multiLevelType w:val="hybridMultilevel"/>
    <w:tmpl w:val="E72C25BE"/>
    <w:lvl w:ilvl="0" w:tplc="507E61F0">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40459A4">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6C01C6">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1EE15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326B08">
      <w:start w:val="1"/>
      <w:numFmt w:val="bullet"/>
      <w:lvlText w:val="o"/>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8BEA34C">
      <w:start w:val="1"/>
      <w:numFmt w:val="bullet"/>
      <w:lvlText w:val="▪"/>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62E6616">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C14759C">
      <w:start w:val="1"/>
      <w:numFmt w:val="bullet"/>
      <w:lvlText w:val="o"/>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2B85250">
      <w:start w:val="1"/>
      <w:numFmt w:val="bullet"/>
      <w:lvlText w:val="▪"/>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14555B2"/>
    <w:multiLevelType w:val="multilevel"/>
    <w:tmpl w:val="A3125160"/>
    <w:lvl w:ilvl="0">
      <w:start w:val="1"/>
      <w:numFmt w:val="decimal"/>
      <w:lvlText w:val="%1."/>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7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7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8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9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F385C59"/>
    <w:multiLevelType w:val="hybridMultilevel"/>
    <w:tmpl w:val="350A132C"/>
    <w:lvl w:ilvl="0" w:tplc="FBB03A28">
      <w:start w:val="1"/>
      <w:numFmt w:val="lowerLetter"/>
      <w:lvlText w:val="%1."/>
      <w:lvlJc w:val="left"/>
      <w:pPr>
        <w:ind w:left="148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5F87B9A">
      <w:start w:val="1"/>
      <w:numFmt w:val="lowerLetter"/>
      <w:lvlText w:val="%2"/>
      <w:lvlJc w:val="left"/>
      <w:pPr>
        <w:ind w:left="18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5916256E">
      <w:start w:val="1"/>
      <w:numFmt w:val="lowerRoman"/>
      <w:lvlText w:val="%3"/>
      <w:lvlJc w:val="left"/>
      <w:pPr>
        <w:ind w:left="25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6B3084B2">
      <w:start w:val="1"/>
      <w:numFmt w:val="decimal"/>
      <w:lvlText w:val="%4"/>
      <w:lvlJc w:val="left"/>
      <w:pPr>
        <w:ind w:left="32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C7A6B7C">
      <w:start w:val="1"/>
      <w:numFmt w:val="lowerLetter"/>
      <w:lvlText w:val="%5"/>
      <w:lvlJc w:val="left"/>
      <w:pPr>
        <w:ind w:left="39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47AF6DE">
      <w:start w:val="1"/>
      <w:numFmt w:val="lowerRoman"/>
      <w:lvlText w:val="%6"/>
      <w:lvlJc w:val="left"/>
      <w:pPr>
        <w:ind w:left="46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650AF0C">
      <w:start w:val="1"/>
      <w:numFmt w:val="decimal"/>
      <w:lvlText w:val="%7"/>
      <w:lvlJc w:val="left"/>
      <w:pPr>
        <w:ind w:left="54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0DC046E">
      <w:start w:val="1"/>
      <w:numFmt w:val="lowerLetter"/>
      <w:lvlText w:val="%8"/>
      <w:lvlJc w:val="left"/>
      <w:pPr>
        <w:ind w:left="61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27641EA">
      <w:start w:val="1"/>
      <w:numFmt w:val="lowerRoman"/>
      <w:lvlText w:val="%9"/>
      <w:lvlJc w:val="left"/>
      <w:pPr>
        <w:ind w:left="68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F4A1319"/>
    <w:multiLevelType w:val="hybridMultilevel"/>
    <w:tmpl w:val="98EE8AC0"/>
    <w:lvl w:ilvl="0" w:tplc="6554A29E">
      <w:start w:val="4"/>
      <w:numFmt w:val="lowerLetter"/>
      <w:lvlText w:val="%1."/>
      <w:lvlJc w:val="left"/>
      <w:pPr>
        <w:ind w:left="14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8DA7D2C">
      <w:start w:val="1"/>
      <w:numFmt w:val="lowerLetter"/>
      <w:lvlText w:val="%2"/>
      <w:lvlJc w:val="left"/>
      <w:pPr>
        <w:ind w:left="12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1B461DC">
      <w:start w:val="1"/>
      <w:numFmt w:val="lowerRoman"/>
      <w:lvlText w:val="%3"/>
      <w:lvlJc w:val="left"/>
      <w:pPr>
        <w:ind w:left="19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E7A2A2A">
      <w:start w:val="1"/>
      <w:numFmt w:val="decimal"/>
      <w:lvlText w:val="%4"/>
      <w:lvlJc w:val="left"/>
      <w:pPr>
        <w:ind w:left="264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AA2C37A">
      <w:start w:val="1"/>
      <w:numFmt w:val="lowerLetter"/>
      <w:lvlText w:val="%5"/>
      <w:lvlJc w:val="left"/>
      <w:pPr>
        <w:ind w:left="336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0A1668">
      <w:start w:val="1"/>
      <w:numFmt w:val="lowerRoman"/>
      <w:lvlText w:val="%6"/>
      <w:lvlJc w:val="left"/>
      <w:pPr>
        <w:ind w:left="408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2E4C466">
      <w:start w:val="1"/>
      <w:numFmt w:val="decimal"/>
      <w:lvlText w:val="%7"/>
      <w:lvlJc w:val="left"/>
      <w:pPr>
        <w:ind w:left="480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D18711A">
      <w:start w:val="1"/>
      <w:numFmt w:val="lowerLetter"/>
      <w:lvlText w:val="%8"/>
      <w:lvlJc w:val="left"/>
      <w:pPr>
        <w:ind w:left="552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8E9240">
      <w:start w:val="1"/>
      <w:numFmt w:val="lowerRoman"/>
      <w:lvlText w:val="%9"/>
      <w:lvlJc w:val="left"/>
      <w:pPr>
        <w:ind w:left="624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1"/>
  </w:num>
  <w:num w:numId="3">
    <w:abstractNumId w:val="7"/>
  </w:num>
  <w:num w:numId="4">
    <w:abstractNumId w:val="0"/>
  </w:num>
  <w:num w:numId="5">
    <w:abstractNumId w:val="3"/>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tzQ2MjIwNTMyMzNW0lEKTi0uzszPAykwrAUASWdiNSwAAAA="/>
  </w:docVars>
  <w:rsids>
    <w:rsidRoot w:val="00FA28E1"/>
    <w:rsid w:val="000B0338"/>
    <w:rsid w:val="001179C6"/>
    <w:rsid w:val="001604A3"/>
    <w:rsid w:val="00233F70"/>
    <w:rsid w:val="002A24D9"/>
    <w:rsid w:val="002B1C4D"/>
    <w:rsid w:val="002C18D5"/>
    <w:rsid w:val="002E1678"/>
    <w:rsid w:val="0034240F"/>
    <w:rsid w:val="003436C0"/>
    <w:rsid w:val="00373DAA"/>
    <w:rsid w:val="004707A6"/>
    <w:rsid w:val="00471B37"/>
    <w:rsid w:val="00605692"/>
    <w:rsid w:val="00664E78"/>
    <w:rsid w:val="007109A8"/>
    <w:rsid w:val="007A3126"/>
    <w:rsid w:val="007B6846"/>
    <w:rsid w:val="00847247"/>
    <w:rsid w:val="008A01A8"/>
    <w:rsid w:val="008E1BBE"/>
    <w:rsid w:val="009E0AC2"/>
    <w:rsid w:val="00AE7E25"/>
    <w:rsid w:val="00BA08D7"/>
    <w:rsid w:val="00BA5FC2"/>
    <w:rsid w:val="00C86891"/>
    <w:rsid w:val="00C96760"/>
    <w:rsid w:val="00DB7711"/>
    <w:rsid w:val="00E12F05"/>
    <w:rsid w:val="00F2350C"/>
    <w:rsid w:val="00F23785"/>
    <w:rsid w:val="00F97943"/>
    <w:rsid w:val="00FA2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BF35A"/>
  <w15:docId w15:val="{E645306C-69CD-4C1A-A0BD-40E54A02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79C6"/>
    <w:pPr>
      <w:spacing w:after="10" w:line="270" w:lineRule="auto"/>
      <w:ind w:left="176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1179C6"/>
    <w:pPr>
      <w:keepNext/>
      <w:keepLines/>
      <w:numPr>
        <w:numId w:val="5"/>
      </w:numPr>
      <w:spacing w:after="20"/>
      <w:ind w:left="10" w:right="1"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1179C6"/>
    <w:pPr>
      <w:keepNext/>
      <w:keepLines/>
      <w:spacing w:after="0"/>
      <w:ind w:left="10" w:right="9" w:hanging="10"/>
      <w:jc w:val="center"/>
      <w:outlineLvl w:val="1"/>
    </w:pPr>
    <w:rPr>
      <w:rFonts w:ascii="Times New Roman" w:eastAsia="Times New Roman" w:hAnsi="Times New Roman" w:cs="Times New Roman"/>
      <w:b/>
      <w:color w:val="000000"/>
      <w:sz w:val="32"/>
    </w:rPr>
  </w:style>
  <w:style w:type="paragraph" w:styleId="Heading3">
    <w:name w:val="heading 3"/>
    <w:basedOn w:val="Normal"/>
    <w:next w:val="Normal"/>
    <w:link w:val="Heading3Char"/>
    <w:uiPriority w:val="9"/>
    <w:semiHidden/>
    <w:unhideWhenUsed/>
    <w:qFormat/>
    <w:rsid w:val="000B033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179C6"/>
    <w:rPr>
      <w:rFonts w:ascii="Times New Roman" w:eastAsia="Times New Roman" w:hAnsi="Times New Roman" w:cs="Times New Roman"/>
      <w:b/>
      <w:color w:val="000000"/>
      <w:sz w:val="32"/>
    </w:rPr>
  </w:style>
  <w:style w:type="character" w:customStyle="1" w:styleId="Heading1Char">
    <w:name w:val="Heading 1 Char"/>
    <w:link w:val="Heading1"/>
    <w:rsid w:val="001179C6"/>
    <w:rPr>
      <w:rFonts w:ascii="Times New Roman" w:eastAsia="Times New Roman" w:hAnsi="Times New Roman" w:cs="Times New Roman"/>
      <w:b/>
      <w:color w:val="000000"/>
      <w:sz w:val="24"/>
    </w:rPr>
  </w:style>
  <w:style w:type="paragraph" w:styleId="BalloonText">
    <w:name w:val="Balloon Text"/>
    <w:basedOn w:val="Normal"/>
    <w:link w:val="BalloonTextChar"/>
    <w:uiPriority w:val="99"/>
    <w:semiHidden/>
    <w:unhideWhenUsed/>
    <w:rsid w:val="00C868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6891"/>
    <w:rPr>
      <w:rFonts w:ascii="Tahoma" w:eastAsia="Times New Roman" w:hAnsi="Tahoma" w:cs="Tahoma"/>
      <w:color w:val="000000"/>
      <w:sz w:val="16"/>
      <w:szCs w:val="16"/>
    </w:rPr>
  </w:style>
  <w:style w:type="character" w:customStyle="1" w:styleId="Heading3Char">
    <w:name w:val="Heading 3 Char"/>
    <w:basedOn w:val="DefaultParagraphFont"/>
    <w:link w:val="Heading3"/>
    <w:uiPriority w:val="9"/>
    <w:semiHidden/>
    <w:rsid w:val="000B033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428285">
      <w:bodyDiv w:val="1"/>
      <w:marLeft w:val="0"/>
      <w:marRight w:val="0"/>
      <w:marTop w:val="0"/>
      <w:marBottom w:val="0"/>
      <w:divBdr>
        <w:top w:val="none" w:sz="0" w:space="0" w:color="auto"/>
        <w:left w:val="none" w:sz="0" w:space="0" w:color="auto"/>
        <w:bottom w:val="none" w:sz="0" w:space="0" w:color="auto"/>
        <w:right w:val="none" w:sz="0" w:space="0" w:color="auto"/>
      </w:divBdr>
    </w:div>
    <w:div w:id="1622614247">
      <w:bodyDiv w:val="1"/>
      <w:marLeft w:val="0"/>
      <w:marRight w:val="0"/>
      <w:marTop w:val="0"/>
      <w:marBottom w:val="0"/>
      <w:divBdr>
        <w:top w:val="none" w:sz="0" w:space="0" w:color="auto"/>
        <w:left w:val="none" w:sz="0" w:space="0" w:color="auto"/>
        <w:bottom w:val="none" w:sz="0" w:space="0" w:color="auto"/>
        <w:right w:val="none" w:sz="0" w:space="0" w:color="auto"/>
      </w:divBdr>
    </w:div>
    <w:div w:id="20275124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5A2A8-7FB8-4435-88A9-DF84D030A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TotalTime>
  <Pages>7</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ny.khanna</dc:creator>
  <cp:keywords/>
  <cp:lastModifiedBy>Gabriel Francis</cp:lastModifiedBy>
  <cp:revision>3</cp:revision>
  <dcterms:created xsi:type="dcterms:W3CDTF">2019-10-01T05:04:00Z</dcterms:created>
  <dcterms:modified xsi:type="dcterms:W3CDTF">2019-10-08T19:52:00Z</dcterms:modified>
</cp:coreProperties>
</file>